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BA9E2" w14:textId="77777777" w:rsidR="004974DD" w:rsidRPr="00374687" w:rsidRDefault="00FE2790" w:rsidP="00B3212F">
      <w:pPr>
        <w:spacing w:after="0"/>
        <w:jc w:val="center"/>
        <w:rPr>
          <w:rFonts w:ascii="Arial" w:hAnsi="Arial" w:cs="Arial"/>
          <w:b/>
          <w:bCs/>
          <w:i/>
          <w:iCs/>
          <w:sz w:val="40"/>
          <w:szCs w:val="40"/>
          <w:lang w:val="en-GB"/>
        </w:rPr>
      </w:pPr>
      <w:r w:rsidRPr="00374687">
        <w:rPr>
          <w:rFonts w:ascii="Arial" w:hAnsi="Arial" w:cs="Arial"/>
          <w:b/>
          <w:bCs/>
          <w:i/>
          <w:iCs/>
          <w:sz w:val="40"/>
          <w:szCs w:val="40"/>
          <w:lang w:val="en-GB"/>
        </w:rPr>
        <w:t>Earth Surface Research Laboratory</w:t>
      </w:r>
    </w:p>
    <w:p w14:paraId="620FBF92" w14:textId="5D21B486" w:rsidR="00FE2790" w:rsidRPr="00374687" w:rsidRDefault="00B367CC" w:rsidP="00B3212F">
      <w:pPr>
        <w:spacing w:after="0"/>
        <w:jc w:val="center"/>
        <w:rPr>
          <w:rFonts w:ascii="Arial" w:hAnsi="Arial" w:cs="Arial"/>
          <w:b/>
          <w:bCs/>
          <w:i/>
          <w:iCs/>
          <w:sz w:val="40"/>
          <w:szCs w:val="40"/>
          <w:lang w:val="en-GB"/>
        </w:rPr>
      </w:pPr>
      <w:r>
        <w:rPr>
          <w:rFonts w:ascii="Arial" w:hAnsi="Arial" w:cs="Arial"/>
          <w:b/>
          <w:bCs/>
          <w:i/>
          <w:iCs/>
          <w:sz w:val="40"/>
          <w:szCs w:val="40"/>
          <w:lang w:val="en-GB"/>
        </w:rPr>
        <w:t>Letter of Support Application</w:t>
      </w:r>
    </w:p>
    <w:p w14:paraId="37F83BBB" w14:textId="77777777" w:rsidR="004F2A16" w:rsidRPr="00374687" w:rsidRDefault="004F2A16" w:rsidP="00B3212F">
      <w:pPr>
        <w:spacing w:after="0"/>
        <w:jc w:val="center"/>
        <w:rPr>
          <w:rFonts w:ascii="Arial" w:hAnsi="Arial" w:cs="Arial"/>
          <w:b/>
          <w:bCs/>
          <w:color w:val="0E73B9"/>
          <w:sz w:val="10"/>
          <w:szCs w:val="10"/>
          <w:lang w:val="en-GB"/>
        </w:rPr>
      </w:pPr>
    </w:p>
    <w:p w14:paraId="170F9520" w14:textId="68BE594B" w:rsidR="004F1DFD" w:rsidRPr="00374687" w:rsidRDefault="004F1DFD" w:rsidP="00995B0B">
      <w:pPr>
        <w:spacing w:after="120"/>
        <w:jc w:val="both"/>
        <w:rPr>
          <w:rFonts w:ascii="Arial" w:hAnsi="Arial" w:cs="Arial"/>
          <w:lang w:val="en-GB"/>
        </w:rPr>
        <w:sectPr w:rsidR="004F1DFD" w:rsidRPr="00374687" w:rsidSect="008474C1">
          <w:footerReference w:type="default" r:id="rId10"/>
          <w:headerReference w:type="first" r:id="rId11"/>
          <w:footerReference w:type="first" r:id="rId12"/>
          <w:footnotePr>
            <w:numFmt w:val="chicago"/>
            <w:numRestart w:val="eachSect"/>
          </w:footnotePr>
          <w:type w:val="continuous"/>
          <w:pgSz w:w="12240" w:h="15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2109A76" w14:textId="2EC167A7" w:rsidR="00947EBC" w:rsidRDefault="00947EBC" w:rsidP="00947EBC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374687">
        <w:rPr>
          <w:rFonts w:ascii="Arial" w:hAnsi="Arial" w:cs="Arial"/>
          <w:lang w:val="en-GB"/>
        </w:rPr>
        <w:t xml:space="preserve">This form is for researchers </w:t>
      </w:r>
      <w:r w:rsidR="00B367CC">
        <w:rPr>
          <w:rFonts w:ascii="Arial" w:hAnsi="Arial" w:cs="Arial"/>
          <w:lang w:val="en-GB"/>
        </w:rPr>
        <w:t>requesting</w:t>
      </w:r>
      <w:r w:rsidRPr="00374687">
        <w:rPr>
          <w:rFonts w:ascii="Arial" w:hAnsi="Arial" w:cs="Arial"/>
          <w:lang w:val="en-GB"/>
        </w:rPr>
        <w:t xml:space="preserve"> </w:t>
      </w:r>
      <w:r w:rsidR="00B367CC">
        <w:rPr>
          <w:rFonts w:ascii="Arial" w:hAnsi="Arial" w:cs="Arial"/>
          <w:lang w:val="en-GB"/>
        </w:rPr>
        <w:t>a letter from the ESRL</w:t>
      </w:r>
      <w:r w:rsidR="003C5B19" w:rsidRPr="003C5B19">
        <w:rPr>
          <w:rFonts w:ascii="Arial" w:hAnsi="Arial" w:cs="Arial"/>
          <w:lang w:val="en-GB"/>
        </w:rPr>
        <w:t xml:space="preserve"> </w:t>
      </w:r>
      <w:r w:rsidR="003C5B19">
        <w:rPr>
          <w:rFonts w:ascii="Arial" w:hAnsi="Arial" w:cs="Arial"/>
          <w:lang w:val="en-GB"/>
        </w:rPr>
        <w:t>in support of an external grant application</w:t>
      </w:r>
      <w:r w:rsidR="00B367CC">
        <w:rPr>
          <w:rFonts w:ascii="Arial" w:hAnsi="Arial" w:cs="Arial"/>
          <w:lang w:val="en-GB"/>
        </w:rPr>
        <w:t xml:space="preserve">. The details will be used to </w:t>
      </w:r>
      <w:r w:rsidR="008A1E86">
        <w:rPr>
          <w:rFonts w:ascii="Arial" w:hAnsi="Arial" w:cs="Arial"/>
          <w:lang w:val="en-GB"/>
        </w:rPr>
        <w:t>estimate</w:t>
      </w:r>
      <w:r w:rsidR="00B367CC">
        <w:rPr>
          <w:rFonts w:ascii="Arial" w:hAnsi="Arial" w:cs="Arial"/>
          <w:lang w:val="en-GB"/>
        </w:rPr>
        <w:t xml:space="preserve"> the cost of the required analyses, the feasibility of the proposed work and to ensure that the research is </w:t>
      </w:r>
      <w:r w:rsidR="003C5B19">
        <w:rPr>
          <w:rFonts w:ascii="Arial" w:hAnsi="Arial" w:cs="Arial"/>
          <w:lang w:val="en-GB"/>
        </w:rPr>
        <w:t>eligible for</w:t>
      </w:r>
      <w:r w:rsidR="00B367CC">
        <w:rPr>
          <w:rFonts w:ascii="Arial" w:hAnsi="Arial" w:cs="Arial"/>
          <w:lang w:val="en-GB"/>
        </w:rPr>
        <w:t xml:space="preserve"> GSI</w:t>
      </w:r>
      <w:r w:rsidR="003C5B19">
        <w:rPr>
          <w:rFonts w:ascii="Arial" w:hAnsi="Arial" w:cs="Arial"/>
          <w:lang w:val="en-GB"/>
        </w:rPr>
        <w:t xml:space="preserve"> support</w:t>
      </w:r>
      <w:r w:rsidR="00B367CC">
        <w:rPr>
          <w:rFonts w:ascii="Arial" w:hAnsi="Arial" w:cs="Arial"/>
          <w:lang w:val="en-GB"/>
        </w:rPr>
        <w:t xml:space="preserve">. </w:t>
      </w:r>
      <w:r w:rsidRPr="00374687">
        <w:rPr>
          <w:rFonts w:ascii="Arial" w:hAnsi="Arial" w:cs="Arial"/>
          <w:lang w:val="en-GB"/>
        </w:rPr>
        <w:t xml:space="preserve">Full details of the available facilities, potential data and analysis times can be found at </w:t>
      </w:r>
      <w:r w:rsidR="003C5B19" w:rsidRPr="003C5B19">
        <w:rPr>
          <w:rFonts w:ascii="Arial" w:hAnsi="Arial" w:cs="Arial"/>
          <w:lang w:val="en-GB"/>
        </w:rPr>
        <w:t>www.tcd</w:t>
      </w:r>
      <w:r w:rsidRPr="00374687">
        <w:rPr>
          <w:rFonts w:ascii="Arial" w:hAnsi="Arial" w:cs="Arial"/>
          <w:lang w:val="en-GB"/>
        </w:rPr>
        <w:t xml:space="preserve">.ie/Geology/esrl/. </w:t>
      </w:r>
      <w:r w:rsidR="00B367CC">
        <w:rPr>
          <w:rFonts w:ascii="Arial" w:hAnsi="Arial" w:cs="Arial"/>
          <w:lang w:val="en-GB"/>
        </w:rPr>
        <w:t xml:space="preserve">Completed forms should be submitted to </w:t>
      </w:r>
      <w:r w:rsidR="00E25165" w:rsidRPr="00374687">
        <w:rPr>
          <w:rFonts w:ascii="Arial" w:hAnsi="Arial" w:cs="Arial"/>
          <w:lang w:val="en-GB"/>
        </w:rPr>
        <w:t>the ESRL</w:t>
      </w:r>
      <w:r w:rsidRPr="00374687">
        <w:rPr>
          <w:rFonts w:ascii="Arial" w:hAnsi="Arial" w:cs="Arial"/>
          <w:lang w:val="en-GB"/>
        </w:rPr>
        <w:t xml:space="preserve"> Director (</w:t>
      </w:r>
      <w:r w:rsidR="003C5B19" w:rsidRPr="003C5B19">
        <w:rPr>
          <w:rFonts w:ascii="Arial" w:hAnsi="Arial" w:cs="Arial"/>
          <w:lang w:val="en-GB"/>
        </w:rPr>
        <w:t>Michael.Stock@tcd.ie</w:t>
      </w:r>
      <w:r w:rsidRPr="00374687">
        <w:rPr>
          <w:rFonts w:ascii="Arial" w:hAnsi="Arial" w:cs="Arial"/>
          <w:lang w:val="en-GB"/>
        </w:rPr>
        <w:t>).</w:t>
      </w:r>
    </w:p>
    <w:p w14:paraId="37564911" w14:textId="043DE553" w:rsidR="00B367CC" w:rsidRPr="003C5B19" w:rsidRDefault="00B367CC" w:rsidP="00947EBC">
      <w:pPr>
        <w:spacing w:after="0" w:line="240" w:lineRule="auto"/>
        <w:jc w:val="both"/>
        <w:rPr>
          <w:rFonts w:ascii="Arial" w:hAnsi="Arial" w:cs="Arial"/>
          <w:sz w:val="12"/>
          <w:szCs w:val="12"/>
          <w:lang w:val="en-GB"/>
        </w:rPr>
      </w:pPr>
    </w:p>
    <w:p w14:paraId="559353F4" w14:textId="664DF7C2" w:rsidR="00B367CC" w:rsidRPr="00AF0600" w:rsidRDefault="00B367CC" w:rsidP="00947EBC">
      <w:pPr>
        <w:spacing w:after="0" w:line="240" w:lineRule="auto"/>
        <w:jc w:val="both"/>
        <w:rPr>
          <w:rFonts w:ascii="Arial" w:hAnsi="Arial" w:cs="Arial"/>
          <w:i/>
          <w:iCs/>
          <w:lang w:val="en-GB"/>
        </w:rPr>
      </w:pPr>
      <w:r w:rsidRPr="00893EB1">
        <w:rPr>
          <w:rFonts w:ascii="Arial" w:hAnsi="Arial" w:cs="Arial"/>
          <w:b/>
          <w:bCs/>
          <w:i/>
          <w:iCs/>
          <w:lang w:val="en-GB"/>
        </w:rPr>
        <w:t>Note:</w:t>
      </w:r>
      <w:r>
        <w:rPr>
          <w:rFonts w:ascii="Arial" w:hAnsi="Arial" w:cs="Arial"/>
          <w:lang w:val="en-GB"/>
        </w:rPr>
        <w:t xml:space="preserve"> </w:t>
      </w:r>
      <w:r w:rsidRPr="00AF0600">
        <w:rPr>
          <w:rFonts w:ascii="Arial" w:hAnsi="Arial" w:cs="Arial"/>
          <w:i/>
          <w:iCs/>
          <w:lang w:val="en-GB"/>
        </w:rPr>
        <w:t xml:space="preserve">Should the grant receive funding, researchers in receipt of a support letter will need to submit a short application to the ESRL Scientific Advisory Committee </w:t>
      </w:r>
      <w:r w:rsidR="00AF0600" w:rsidRPr="00AF0600">
        <w:rPr>
          <w:rFonts w:ascii="Arial" w:hAnsi="Arial" w:cs="Arial"/>
          <w:i/>
          <w:iCs/>
          <w:lang w:val="en-GB"/>
        </w:rPr>
        <w:t xml:space="preserve">for facility access. </w:t>
      </w:r>
      <w:r w:rsidR="008A1E86">
        <w:rPr>
          <w:rFonts w:ascii="Arial" w:hAnsi="Arial" w:cs="Arial"/>
          <w:i/>
          <w:iCs/>
          <w:lang w:val="en-GB"/>
        </w:rPr>
        <w:t>T</w:t>
      </w:r>
      <w:r w:rsidR="00AF0600">
        <w:rPr>
          <w:rFonts w:ascii="Arial" w:hAnsi="Arial" w:cs="Arial"/>
          <w:i/>
          <w:iCs/>
          <w:lang w:val="en-GB"/>
        </w:rPr>
        <w:t xml:space="preserve">he committee will endeavour to honour support </w:t>
      </w:r>
      <w:r w:rsidR="008A1E86">
        <w:rPr>
          <w:rFonts w:ascii="Arial" w:hAnsi="Arial" w:cs="Arial"/>
          <w:i/>
          <w:iCs/>
          <w:lang w:val="en-GB"/>
        </w:rPr>
        <w:t xml:space="preserve">letters, but they are non-binding and the committee </w:t>
      </w:r>
      <w:r w:rsidR="00AF0600">
        <w:rPr>
          <w:rFonts w:ascii="Arial" w:hAnsi="Arial" w:cs="Arial"/>
          <w:i/>
          <w:iCs/>
          <w:lang w:val="en-GB"/>
        </w:rPr>
        <w:t>reserve</w:t>
      </w:r>
      <w:r w:rsidR="008A1E86">
        <w:rPr>
          <w:rFonts w:ascii="Arial" w:hAnsi="Arial" w:cs="Arial"/>
          <w:i/>
          <w:iCs/>
          <w:lang w:val="en-GB"/>
        </w:rPr>
        <w:t>s</w:t>
      </w:r>
      <w:r w:rsidR="00AF0600">
        <w:rPr>
          <w:rFonts w:ascii="Arial" w:hAnsi="Arial" w:cs="Arial"/>
          <w:i/>
          <w:iCs/>
          <w:lang w:val="en-GB"/>
        </w:rPr>
        <w:t xml:space="preserve"> the right to delay, deny or otherwise alter access plans (e.g. </w:t>
      </w:r>
      <w:r w:rsidR="008A1E86">
        <w:rPr>
          <w:rFonts w:ascii="Arial" w:hAnsi="Arial" w:cs="Arial"/>
          <w:i/>
          <w:iCs/>
          <w:lang w:val="en-GB"/>
        </w:rPr>
        <w:t xml:space="preserve">due to </w:t>
      </w:r>
      <w:r w:rsidR="00AF0600">
        <w:rPr>
          <w:rFonts w:ascii="Arial" w:hAnsi="Arial" w:cs="Arial"/>
          <w:i/>
          <w:iCs/>
          <w:lang w:val="en-GB"/>
        </w:rPr>
        <w:t>capacity issues).</w:t>
      </w:r>
    </w:p>
    <w:p w14:paraId="3B6E7DA9" w14:textId="39E7DEC7" w:rsidR="00E25165" w:rsidRPr="00AD1617" w:rsidRDefault="00E25165" w:rsidP="00947EBC">
      <w:pPr>
        <w:spacing w:after="0" w:line="240" w:lineRule="auto"/>
        <w:jc w:val="both"/>
        <w:rPr>
          <w:rFonts w:ascii="Arial" w:hAnsi="Arial" w:cs="Arial"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E25165" w:rsidRPr="00374687" w14:paraId="3CD77E90" w14:textId="77777777" w:rsidTr="004620C8">
        <w:trPr>
          <w:cantSplit/>
          <w:trHeight w:val="454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05A8EEA2" w14:textId="12034E77" w:rsidR="00E25165" w:rsidRPr="00374687" w:rsidRDefault="00AF0600" w:rsidP="00BB7535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1</w:t>
            </w:r>
            <w:r w:rsidR="00E25165" w:rsidRPr="00374687">
              <w:rPr>
                <w:rFonts w:ascii="Arial" w:hAnsi="Arial" w:cs="Arial"/>
                <w:b/>
                <w:bCs/>
                <w:lang w:val="en-GB"/>
              </w:rPr>
              <w:t>. Applicant details</w:t>
            </w:r>
          </w:p>
        </w:tc>
      </w:tr>
      <w:tr w:rsidR="00E25165" w:rsidRPr="00374687" w14:paraId="4E0393C4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1F3F9E" w14:textId="6FE727D0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538853233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Name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3D85A0D" w14:textId="77777777" w:rsidR="00E25165" w:rsidRPr="003A6891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6319A284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6B5CEE" w14:textId="1515C474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994976841" w:edGrp="everyone" w:colFirst="1" w:colLast="1"/>
            <w:permEnd w:id="538853233"/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Title </w:t>
            </w:r>
            <w:r w:rsidRPr="00374687">
              <w:rPr>
                <w:rFonts w:ascii="Arial" w:hAnsi="Arial" w:cs="Arial"/>
                <w:lang w:val="en-GB"/>
              </w:rPr>
              <w:t>(Mr, Ms, Dr, Prof. etc.)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AD90821" w14:textId="77777777" w:rsidR="00E25165" w:rsidRPr="003A6891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5E5FF9C5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EDE6E9" w14:textId="10FC06A8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966093011" w:edGrp="everyone" w:colFirst="1" w:colLast="1"/>
            <w:permEnd w:id="994976841"/>
            <w:r w:rsidRPr="00374687">
              <w:rPr>
                <w:rFonts w:ascii="Arial" w:hAnsi="Arial" w:cs="Arial"/>
                <w:b/>
                <w:bCs/>
                <w:lang w:val="en-GB"/>
              </w:rPr>
              <w:t>Organisation name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AC04D3E" w14:textId="77777777" w:rsidR="00E25165" w:rsidRPr="003A6891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80409" w:rsidRPr="00374687" w14:paraId="4715214C" w14:textId="77777777" w:rsidTr="00200B9B">
        <w:trPr>
          <w:cantSplit/>
          <w:trHeight w:val="454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C33CC4" w14:textId="27293F33" w:rsidR="00680409" w:rsidRPr="00374687" w:rsidRDefault="00680409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68434654" w:edGrp="everyone" w:colFirst="1" w:colLast="1"/>
            <w:permEnd w:id="966093011"/>
            <w:r>
              <w:rPr>
                <w:rFonts w:ascii="Arial" w:hAnsi="Arial" w:cs="Arial"/>
                <w:b/>
                <w:bCs/>
                <w:lang w:val="en-GB"/>
              </w:rPr>
              <w:t>Email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FF0951" w14:textId="77777777" w:rsidR="00680409" w:rsidRDefault="00680409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80409" w:rsidRPr="00374687" w14:paraId="03928F4F" w14:textId="77777777" w:rsidTr="00200B9B">
        <w:trPr>
          <w:cantSplit/>
          <w:trHeight w:val="454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2A0CDF" w14:textId="0B5B7ECE" w:rsidR="00680409" w:rsidRPr="00374687" w:rsidRDefault="00680409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576079716" w:edGrp="everyone" w:colFirst="1" w:colLast="1"/>
            <w:permEnd w:id="68434654"/>
            <w:r>
              <w:rPr>
                <w:rFonts w:ascii="Arial" w:hAnsi="Arial" w:cs="Arial"/>
                <w:b/>
                <w:bCs/>
                <w:lang w:val="en-GB"/>
              </w:rPr>
              <w:t>Phone number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3C83A1" w14:textId="77777777" w:rsidR="00680409" w:rsidRDefault="00680409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1576079716"/>
    </w:tbl>
    <w:p w14:paraId="59F600B2" w14:textId="77777777" w:rsidR="00680409" w:rsidRPr="00680409" w:rsidRDefault="00680409" w:rsidP="00680409">
      <w:pPr>
        <w:spacing w:after="0" w:line="240" w:lineRule="auto"/>
        <w:rPr>
          <w:sz w:val="12"/>
          <w:szCs w:val="12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4620C8" w:rsidRPr="00374687" w14:paraId="065507AA" w14:textId="77777777" w:rsidTr="00200B9B">
        <w:trPr>
          <w:cantSplit/>
          <w:trHeight w:val="454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126EA0" w14:textId="77777777" w:rsidR="004620C8" w:rsidRPr="00374687" w:rsidRDefault="004620C8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>Organisation type</w:t>
            </w:r>
          </w:p>
        </w:tc>
        <w:permStart w:id="2102742571" w:edGrp="everyone"/>
        <w:tc>
          <w:tcPr>
            <w:tcW w:w="55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2ABA4F" w14:textId="77777777" w:rsidR="004620C8" w:rsidRPr="00374687" w:rsidRDefault="005A26E4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880627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20C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620C8" w:rsidRPr="00374687">
              <w:rPr>
                <w:rFonts w:ascii="Arial" w:hAnsi="Arial" w:cs="Arial"/>
                <w:lang w:val="en-GB"/>
              </w:rPr>
              <w:t xml:space="preserve"> </w:t>
            </w:r>
            <w:permEnd w:id="2102742571"/>
            <w:r w:rsidR="004620C8" w:rsidRPr="00374687">
              <w:rPr>
                <w:rFonts w:ascii="Arial" w:hAnsi="Arial" w:cs="Arial"/>
                <w:lang w:val="en-GB"/>
              </w:rPr>
              <w:t>HEI</w:t>
            </w:r>
          </w:p>
          <w:permStart w:id="1763405510" w:edGrp="everyone"/>
          <w:p w14:paraId="233A156F" w14:textId="77777777" w:rsidR="004620C8" w:rsidRPr="00374687" w:rsidRDefault="005A26E4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73819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20C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620C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763405510"/>
            <w:r w:rsidR="004620C8" w:rsidRPr="00374687">
              <w:rPr>
                <w:rFonts w:ascii="Arial" w:hAnsi="Arial" w:cs="Arial"/>
                <w:lang w:val="en-GB"/>
              </w:rPr>
              <w:t>Other (please specify)</w:t>
            </w:r>
          </w:p>
        </w:tc>
      </w:tr>
      <w:tr w:rsidR="004620C8" w:rsidRPr="00374687" w14:paraId="43AFB33A" w14:textId="77777777" w:rsidTr="00200B9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13AB0D" w14:textId="77777777" w:rsidR="004620C8" w:rsidRPr="00374687" w:rsidRDefault="004620C8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576996389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Department/section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895BE3C" w14:textId="77777777" w:rsidR="004620C8" w:rsidRPr="003A6891" w:rsidRDefault="004620C8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4620C8" w:rsidRPr="00374687" w14:paraId="14639505" w14:textId="77777777" w:rsidTr="00200B9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7B9116" w14:textId="77777777" w:rsidR="004620C8" w:rsidRPr="00374687" w:rsidRDefault="004620C8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8946579" w:edGrp="everyone" w:colFirst="1" w:colLast="1"/>
            <w:permEnd w:id="1576996389"/>
            <w:r w:rsidRPr="00374687">
              <w:rPr>
                <w:rFonts w:ascii="Arial" w:hAnsi="Arial" w:cs="Arial"/>
                <w:b/>
                <w:bCs/>
                <w:lang w:val="en-GB"/>
              </w:rPr>
              <w:t>Address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D79CABE" w14:textId="77777777" w:rsidR="004620C8" w:rsidRPr="003A6891" w:rsidRDefault="004620C8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18946579"/>
    </w:tbl>
    <w:p w14:paraId="320FCC03" w14:textId="77777777" w:rsidR="004620C8" w:rsidRPr="00AD1617" w:rsidRDefault="004620C8" w:rsidP="002213C8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426"/>
        <w:gridCol w:w="5528"/>
      </w:tblGrid>
      <w:tr w:rsidR="00E25165" w:rsidRPr="00374687" w14:paraId="44BCB8B7" w14:textId="77777777" w:rsidTr="004F2A16">
        <w:trPr>
          <w:cantSplit/>
          <w:trHeight w:val="454"/>
        </w:trPr>
        <w:tc>
          <w:tcPr>
            <w:tcW w:w="9351" w:type="dxa"/>
            <w:gridSpan w:val="3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06429E3A" w14:textId="64C9DE95" w:rsidR="00E25165" w:rsidRPr="00374687" w:rsidRDefault="00AF0600" w:rsidP="00BB7535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2</w:t>
            </w:r>
            <w:r w:rsidR="00E25165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2213C8" w:rsidRPr="00374687">
              <w:rPr>
                <w:rFonts w:ascii="Arial" w:hAnsi="Arial" w:cs="Arial"/>
                <w:b/>
                <w:bCs/>
                <w:lang w:val="en-GB"/>
              </w:rPr>
              <w:t xml:space="preserve">Project </w:t>
            </w:r>
            <w:r w:rsidR="003C5B19">
              <w:rPr>
                <w:rFonts w:ascii="Arial" w:hAnsi="Arial" w:cs="Arial"/>
                <w:b/>
                <w:bCs/>
                <w:lang w:val="en-GB"/>
              </w:rPr>
              <w:t>details</w:t>
            </w:r>
          </w:p>
        </w:tc>
      </w:tr>
      <w:tr w:rsidR="00E25165" w:rsidRPr="00374687" w14:paraId="1C8C0014" w14:textId="77777777" w:rsidTr="00680409">
        <w:trPr>
          <w:cantSplit/>
          <w:trHeight w:val="454"/>
        </w:trPr>
        <w:tc>
          <w:tcPr>
            <w:tcW w:w="33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070D50" w14:textId="7790FDD0" w:rsidR="00E25165" w:rsidRPr="00374687" w:rsidRDefault="00680409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672028761" w:edGrp="everyone" w:colFirst="1" w:colLast="1"/>
            <w:r>
              <w:rPr>
                <w:rFonts w:ascii="Arial" w:hAnsi="Arial" w:cs="Arial"/>
                <w:b/>
                <w:bCs/>
                <w:lang w:val="en-GB"/>
              </w:rPr>
              <w:t>Project title</w:t>
            </w:r>
          </w:p>
        </w:tc>
        <w:tc>
          <w:tcPr>
            <w:tcW w:w="5954" w:type="dxa"/>
            <w:gridSpan w:val="2"/>
            <w:shd w:val="clear" w:color="auto" w:fill="auto"/>
            <w:vAlign w:val="center"/>
          </w:tcPr>
          <w:p w14:paraId="04967ED2" w14:textId="77777777" w:rsidR="00E25165" w:rsidRPr="003A6891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2445EB29" w14:textId="77777777" w:rsidTr="00680409">
        <w:trPr>
          <w:cantSplit/>
          <w:trHeight w:val="454"/>
        </w:trPr>
        <w:tc>
          <w:tcPr>
            <w:tcW w:w="33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EBC52D" w14:textId="7A82E742" w:rsidR="00E25165" w:rsidRPr="00374687" w:rsidRDefault="00680409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1419447485" w:edGrp="everyone" w:colFirst="1" w:colLast="1"/>
            <w:permEnd w:id="1672028761"/>
            <w:r>
              <w:rPr>
                <w:rFonts w:ascii="Arial" w:hAnsi="Arial" w:cs="Arial"/>
                <w:b/>
                <w:bCs/>
                <w:lang w:val="en-GB"/>
              </w:rPr>
              <w:t>Funding organisation</w:t>
            </w:r>
          </w:p>
        </w:tc>
        <w:tc>
          <w:tcPr>
            <w:tcW w:w="5954" w:type="dxa"/>
            <w:gridSpan w:val="2"/>
            <w:shd w:val="clear" w:color="auto" w:fill="auto"/>
            <w:vAlign w:val="center"/>
          </w:tcPr>
          <w:p w14:paraId="0CF814E2" w14:textId="7454B992" w:rsidR="004F2A16" w:rsidRPr="003A6891" w:rsidRDefault="004F2A16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941622" w:rsidRPr="00374687" w14:paraId="37637209" w14:textId="77777777" w:rsidTr="008C56A1">
        <w:trPr>
          <w:cantSplit/>
          <w:trHeight w:val="454"/>
        </w:trPr>
        <w:tc>
          <w:tcPr>
            <w:tcW w:w="33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E4AE35" w14:textId="7B28A2CF" w:rsidR="00941622" w:rsidRDefault="00680409" w:rsidP="004620C8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permStart w:id="1495339364" w:edGrp="everyone" w:colFirst="1" w:colLast="1"/>
            <w:permEnd w:id="1419447485"/>
            <w:r>
              <w:rPr>
                <w:rFonts w:ascii="Arial" w:hAnsi="Arial" w:cs="Arial"/>
                <w:b/>
                <w:bCs/>
                <w:lang w:val="en-GB"/>
              </w:rPr>
              <w:t>Funding scheme</w:t>
            </w:r>
          </w:p>
        </w:tc>
        <w:tc>
          <w:tcPr>
            <w:tcW w:w="595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7DA658" w14:textId="4B9BED1F" w:rsidR="00941622" w:rsidRPr="003A6891" w:rsidRDefault="00941622" w:rsidP="004620C8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941622" w:rsidRPr="00374687" w14:paraId="2FF9B7F5" w14:textId="77777777" w:rsidTr="008C56A1">
        <w:trPr>
          <w:cantSplit/>
          <w:trHeight w:val="680"/>
        </w:trPr>
        <w:tc>
          <w:tcPr>
            <w:tcW w:w="33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B0F1DB" w14:textId="5A4C0F00" w:rsidR="00941622" w:rsidRDefault="00E82097" w:rsidP="00941622">
            <w:pPr>
              <w:spacing w:after="0" w:line="240" w:lineRule="auto"/>
              <w:ind w:firstLine="22"/>
              <w:rPr>
                <w:rFonts w:ascii="Arial" w:hAnsi="Arial" w:cs="Arial"/>
                <w:b/>
                <w:bCs/>
                <w:lang w:val="en-GB"/>
              </w:rPr>
            </w:pPr>
            <w:permStart w:id="1982530482" w:edGrp="everyone" w:colFirst="1" w:colLast="1"/>
            <w:permEnd w:id="1495339364"/>
            <w:r>
              <w:rPr>
                <w:rFonts w:ascii="Arial" w:hAnsi="Arial" w:cs="Arial"/>
                <w:b/>
                <w:bCs/>
                <w:lang w:val="en-GB"/>
              </w:rPr>
              <w:t>Name of PI or</w:t>
            </w:r>
            <w:r w:rsidR="008C56A1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GB"/>
              </w:rPr>
              <w:t>C</w:t>
            </w:r>
            <w:r w:rsidR="008C56A1">
              <w:rPr>
                <w:rFonts w:ascii="Arial" w:hAnsi="Arial" w:cs="Arial"/>
                <w:b/>
                <w:bCs/>
                <w:lang w:val="en-GB"/>
              </w:rPr>
              <w:t>ollaborator based on the Island of Ireland</w:t>
            </w:r>
          </w:p>
        </w:tc>
        <w:tc>
          <w:tcPr>
            <w:tcW w:w="595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CE0DF1" w14:textId="647E9B04" w:rsidR="00941622" w:rsidRPr="003A6891" w:rsidRDefault="00941622" w:rsidP="004620C8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8A1E86" w:rsidRPr="00374687" w14:paraId="6EA8000C" w14:textId="77777777" w:rsidTr="00E82097">
        <w:trPr>
          <w:cantSplit/>
          <w:trHeight w:val="1701"/>
        </w:trPr>
        <w:tc>
          <w:tcPr>
            <w:tcW w:w="33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C8268A" w14:textId="77777777" w:rsidR="008A1E86" w:rsidRDefault="008A1E86" w:rsidP="004620C8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permStart w:id="1214583116" w:edGrp="everyone" w:colFirst="1" w:colLast="1"/>
            <w:permEnd w:id="1982530482"/>
          </w:p>
          <w:p w14:paraId="377EBB93" w14:textId="77777777" w:rsidR="008A1E86" w:rsidRDefault="008A1E86" w:rsidP="004620C8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</w:p>
          <w:p w14:paraId="546AFD2E" w14:textId="77777777" w:rsidR="008A1E86" w:rsidRDefault="008A1E86" w:rsidP="008A1E86">
            <w:pPr>
              <w:spacing w:after="0" w:line="240" w:lineRule="auto"/>
              <w:ind w:firstLine="22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Brief project description</w:t>
            </w:r>
          </w:p>
          <w:p w14:paraId="1E387EBC" w14:textId="6AAF1DF2" w:rsidR="008A1E86" w:rsidRDefault="008A1E86" w:rsidP="00E82097">
            <w:pPr>
              <w:spacing w:after="0" w:line="240" w:lineRule="auto"/>
              <w:ind w:firstLine="22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(approx. 100 words)</w:t>
            </w:r>
          </w:p>
          <w:p w14:paraId="543901E7" w14:textId="77777777" w:rsidR="008A1E86" w:rsidRDefault="008A1E86" w:rsidP="004620C8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</w:p>
          <w:p w14:paraId="642854E4" w14:textId="77777777" w:rsidR="008A1E86" w:rsidRDefault="008A1E86" w:rsidP="004620C8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595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D41148" w14:textId="54D71AE9" w:rsidR="008C56A1" w:rsidRPr="003A6891" w:rsidRDefault="008C56A1" w:rsidP="008C56A1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1214583116"/>
      <w:tr w:rsidR="00941622" w:rsidRPr="00374687" w14:paraId="5AC899CB" w14:textId="77777777" w:rsidTr="00200B9B">
        <w:trPr>
          <w:cantSplit/>
          <w:trHeight w:val="454"/>
        </w:trPr>
        <w:tc>
          <w:tcPr>
            <w:tcW w:w="9351" w:type="dxa"/>
            <w:gridSpan w:val="3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6730EB87" w14:textId="09538572" w:rsidR="00941622" w:rsidRPr="00374687" w:rsidRDefault="00E82097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3</w:t>
            </w:r>
            <w:r w:rsidR="00941622" w:rsidRPr="00374687">
              <w:rPr>
                <w:rFonts w:ascii="Arial" w:hAnsi="Arial" w:cs="Arial"/>
                <w:b/>
                <w:bCs/>
                <w:lang w:val="en-GB"/>
              </w:rPr>
              <w:t>. ESRL requirements</w:t>
            </w:r>
          </w:p>
        </w:tc>
      </w:tr>
      <w:tr w:rsidR="00941622" w:rsidRPr="00374687" w14:paraId="04543A00" w14:textId="77777777" w:rsidTr="00200B9B">
        <w:trPr>
          <w:cantSplit/>
          <w:trHeight w:val="680"/>
        </w:trPr>
        <w:tc>
          <w:tcPr>
            <w:tcW w:w="382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CB33A1" w14:textId="77777777" w:rsidR="00941622" w:rsidRPr="00374687" w:rsidRDefault="00941622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>Analytical equipment</w:t>
            </w:r>
          </w:p>
        </w:tc>
        <w:permStart w:id="1321356504" w:edGrp="everyone"/>
        <w:tc>
          <w:tcPr>
            <w:tcW w:w="5528" w:type="dxa"/>
            <w:shd w:val="clear" w:color="auto" w:fill="auto"/>
            <w:vAlign w:val="center"/>
          </w:tcPr>
          <w:p w14:paraId="57889B40" w14:textId="3E45D2AC" w:rsidR="00941622" w:rsidRPr="00374687" w:rsidRDefault="005A26E4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168111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55B2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941622" w:rsidRPr="00374687">
              <w:rPr>
                <w:rFonts w:ascii="Arial" w:hAnsi="Arial" w:cs="Arial"/>
                <w:lang w:val="en-GB"/>
              </w:rPr>
              <w:t xml:space="preserve"> </w:t>
            </w:r>
            <w:permEnd w:id="1321356504"/>
            <w:r w:rsidR="00941622" w:rsidRPr="00374687">
              <w:rPr>
                <w:rFonts w:ascii="Arial" w:hAnsi="Arial" w:cs="Arial"/>
                <w:lang w:val="en-GB"/>
              </w:rPr>
              <w:t>Zetium WD-XRF</w:t>
            </w:r>
            <w:r w:rsidR="00941622">
              <w:rPr>
                <w:rFonts w:ascii="Arial" w:hAnsi="Arial" w:cs="Arial"/>
                <w:lang w:val="en-GB"/>
              </w:rPr>
              <w:t xml:space="preserve">       </w:t>
            </w:r>
            <w:r w:rsidR="00941622" w:rsidRPr="00374687">
              <w:rPr>
                <w:rFonts w:ascii="Arial" w:hAnsi="Arial" w:cs="Arial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lang w:val="en-GB"/>
                </w:rPr>
                <w:id w:val="84660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02053544" w:edGrp="everyone"/>
                <w:r w:rsidR="00EA1DF2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  <w:permEnd w:id="102053544"/>
              </w:sdtContent>
            </w:sdt>
            <w:r w:rsidR="00941622" w:rsidRPr="00374687">
              <w:rPr>
                <w:rFonts w:ascii="Arial" w:hAnsi="Arial" w:cs="Arial"/>
                <w:lang w:val="en-GB"/>
              </w:rPr>
              <w:t xml:space="preserve"> Hg Analyser</w:t>
            </w:r>
          </w:p>
          <w:permStart w:id="1160985154" w:edGrp="everyone"/>
          <w:p w14:paraId="2EB8D871" w14:textId="77777777" w:rsidR="00941622" w:rsidRPr="00374687" w:rsidRDefault="005A26E4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43356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622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41622" w:rsidRPr="00374687">
              <w:rPr>
                <w:rFonts w:ascii="Arial" w:hAnsi="Arial" w:cs="Arial"/>
                <w:lang w:val="en-GB"/>
              </w:rPr>
              <w:t xml:space="preserve"> </w:t>
            </w:r>
            <w:permEnd w:id="1160985154"/>
            <w:r w:rsidR="00941622" w:rsidRPr="00374687">
              <w:rPr>
                <w:rFonts w:ascii="Arial" w:hAnsi="Arial" w:cs="Arial"/>
                <w:lang w:val="en-GB"/>
              </w:rPr>
              <w:t>Elemental Analyser</w:t>
            </w:r>
            <w:r w:rsidR="00941622">
              <w:rPr>
                <w:rFonts w:ascii="Arial" w:hAnsi="Arial" w:cs="Arial"/>
                <w:lang w:val="en-GB"/>
              </w:rPr>
              <w:t xml:space="preserve">   </w:t>
            </w:r>
            <w:permStart w:id="595812682" w:edGrp="everyone"/>
            <w:sdt>
              <w:sdtPr>
                <w:rPr>
                  <w:rFonts w:ascii="Arial" w:hAnsi="Arial" w:cs="Arial"/>
                  <w:lang w:val="en-GB"/>
                </w:rPr>
                <w:id w:val="-152022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622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941622" w:rsidRPr="00374687">
              <w:rPr>
                <w:rFonts w:ascii="Arial" w:hAnsi="Arial" w:cs="Arial"/>
                <w:lang w:val="en-GB"/>
              </w:rPr>
              <w:t xml:space="preserve"> </w:t>
            </w:r>
            <w:permEnd w:id="595812682"/>
            <w:r w:rsidR="00941622" w:rsidRPr="00374687">
              <w:rPr>
                <w:rFonts w:ascii="Arial" w:hAnsi="Arial" w:cs="Arial"/>
                <w:lang w:val="en-GB"/>
              </w:rPr>
              <w:t>Rigaku ED-XRF</w:t>
            </w:r>
          </w:p>
        </w:tc>
      </w:tr>
      <w:tr w:rsidR="00941622" w:rsidRPr="00374687" w14:paraId="1BEB9EE5" w14:textId="77777777" w:rsidTr="00200B9B">
        <w:trPr>
          <w:cantSplit/>
          <w:trHeight w:val="964"/>
        </w:trPr>
        <w:tc>
          <w:tcPr>
            <w:tcW w:w="38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41C866" w14:textId="77777777" w:rsidR="00941622" w:rsidRPr="00374687" w:rsidRDefault="00941622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Technical support</w:t>
            </w:r>
          </w:p>
        </w:tc>
        <w:permStart w:id="905455589" w:edGrp="everyone"/>
        <w:tc>
          <w:tcPr>
            <w:tcW w:w="5528" w:type="dxa"/>
            <w:shd w:val="clear" w:color="auto" w:fill="auto"/>
            <w:vAlign w:val="center"/>
          </w:tcPr>
          <w:p w14:paraId="2CB1C5F3" w14:textId="77777777" w:rsidR="00941622" w:rsidRDefault="005A26E4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88690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622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941622" w:rsidRPr="00374687">
              <w:rPr>
                <w:rFonts w:ascii="Arial" w:hAnsi="Arial" w:cs="Arial"/>
                <w:lang w:val="en-GB"/>
              </w:rPr>
              <w:t xml:space="preserve"> </w:t>
            </w:r>
            <w:permEnd w:id="905455589"/>
            <w:r w:rsidR="00941622">
              <w:rPr>
                <w:rFonts w:ascii="Arial" w:hAnsi="Arial" w:cs="Arial"/>
                <w:lang w:val="en-GB"/>
              </w:rPr>
              <w:t>Technicians prepare and analyse samples</w:t>
            </w:r>
          </w:p>
          <w:p w14:paraId="3B03CD66" w14:textId="77777777" w:rsidR="00941622" w:rsidRPr="00374687" w:rsidRDefault="005A26E4" w:rsidP="00200B9B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1841458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201366387" w:edGrp="everyone"/>
                <w:r w:rsidR="00941622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  <w:permEnd w:id="1201366387"/>
              </w:sdtContent>
            </w:sdt>
            <w:r w:rsidR="00941622" w:rsidRPr="00374687">
              <w:rPr>
                <w:rFonts w:ascii="Arial" w:hAnsi="Arial" w:cs="Arial"/>
                <w:lang w:val="en-GB"/>
              </w:rPr>
              <w:t xml:space="preserve"> </w:t>
            </w:r>
            <w:r w:rsidR="00941622">
              <w:rPr>
                <w:rFonts w:ascii="Arial" w:hAnsi="Arial" w:cs="Arial"/>
                <w:lang w:val="en-GB"/>
              </w:rPr>
              <w:t xml:space="preserve">User prepares and analyses samples (nb.   technicians always analyse Zetium samples) </w:t>
            </w:r>
          </w:p>
        </w:tc>
      </w:tr>
    </w:tbl>
    <w:p w14:paraId="173BAB8D" w14:textId="77777777" w:rsidR="00941622" w:rsidRPr="00AD1617" w:rsidRDefault="00941622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4252"/>
        <w:gridCol w:w="2552"/>
        <w:gridCol w:w="1139"/>
      </w:tblGrid>
      <w:tr w:rsidR="00375292" w:rsidRPr="00374687" w14:paraId="500EBDAE" w14:textId="05B9122B" w:rsidTr="00375292">
        <w:trPr>
          <w:cantSplit/>
          <w:trHeight w:val="964"/>
        </w:trPr>
        <w:tc>
          <w:tcPr>
            <w:tcW w:w="9356" w:type="dxa"/>
            <w:gridSpan w:val="4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414E12A" w14:textId="16167846" w:rsidR="00375292" w:rsidRPr="003F03A0" w:rsidRDefault="00E82097" w:rsidP="00BB7535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4</w:t>
            </w:r>
            <w:r w:rsidR="00375292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375292">
              <w:rPr>
                <w:rFonts w:ascii="Arial" w:hAnsi="Arial" w:cs="Arial"/>
                <w:b/>
                <w:bCs/>
                <w:lang w:val="en-GB"/>
              </w:rPr>
              <w:t>Sample details</w:t>
            </w:r>
            <w:r w:rsidR="00375292" w:rsidRPr="003F03A0">
              <w:rPr>
                <w:rFonts w:ascii="Arial" w:hAnsi="Arial" w:cs="Arial"/>
                <w:lang w:val="en-GB"/>
              </w:rPr>
              <w:t xml:space="preserve"> </w:t>
            </w:r>
            <w:r w:rsidR="00375292">
              <w:rPr>
                <w:rFonts w:ascii="Arial" w:hAnsi="Arial" w:cs="Arial"/>
                <w:lang w:val="en-GB"/>
              </w:rPr>
              <w:t>–</w:t>
            </w:r>
            <w:r w:rsidR="00375292" w:rsidRPr="003F03A0">
              <w:rPr>
                <w:rFonts w:ascii="Arial" w:hAnsi="Arial" w:cs="Arial"/>
                <w:lang w:val="en-GB"/>
              </w:rPr>
              <w:t xml:space="preserve"> </w:t>
            </w:r>
            <w:r w:rsidR="00375292">
              <w:rPr>
                <w:rFonts w:ascii="Arial" w:hAnsi="Arial" w:cs="Arial"/>
                <w:i/>
                <w:iCs/>
                <w:lang w:val="en-GB"/>
              </w:rPr>
              <w:t>describe samples in as much detail as possible, giving details of the matrix and any unusual elemental compositions (e.g. non-geological abundances or suspected contamination). Use different rows for different instruments or samples types (add extra rows as necessary).</w:t>
            </w:r>
          </w:p>
        </w:tc>
      </w:tr>
      <w:tr w:rsidR="00375292" w:rsidRPr="00374687" w14:paraId="2C0ABA65" w14:textId="577AFF7C" w:rsidTr="00375292">
        <w:trPr>
          <w:cantSplit/>
          <w:trHeight w:val="964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F69FC10" w14:textId="38DD6224" w:rsidR="00375292" w:rsidRPr="003F03A0" w:rsidRDefault="00375292" w:rsidP="003F03A0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nstrument</w:t>
            </w:r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D707CA1" w14:textId="78018E09" w:rsidR="00375292" w:rsidRDefault="00375292" w:rsidP="003F03A0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Sample description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039003B" w14:textId="77777777" w:rsidR="00375292" w:rsidRDefault="00375292" w:rsidP="003F03A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Type of sample</w:t>
            </w:r>
          </w:p>
          <w:p w14:paraId="49FE2696" w14:textId="14CE27A2" w:rsidR="00375292" w:rsidRPr="003F03A0" w:rsidRDefault="00375292" w:rsidP="003F03A0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(lo</w:t>
            </w:r>
            <w:r w:rsidR="002F0982">
              <w:rPr>
                <w:rFonts w:ascii="Arial" w:hAnsi="Arial" w:cs="Arial"/>
                <w:lang w:val="en-GB"/>
              </w:rPr>
              <w:t>o</w:t>
            </w:r>
            <w:r>
              <w:rPr>
                <w:rFonts w:ascii="Arial" w:hAnsi="Arial" w:cs="Arial"/>
                <w:lang w:val="en-GB"/>
              </w:rPr>
              <w:t>se powder, pressed powder, fused bead)</w:t>
            </w: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F1D2469" w14:textId="3B43B173" w:rsidR="00375292" w:rsidRPr="00374687" w:rsidRDefault="00375292" w:rsidP="003F03A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Number of samples</w:t>
            </w:r>
          </w:p>
        </w:tc>
      </w:tr>
      <w:tr w:rsidR="00375292" w:rsidRPr="00374687" w14:paraId="578124F8" w14:textId="614F85C7" w:rsidTr="00375292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004EAA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1817864875" w:edGrp="everyone" w:colFirst="0" w:colLast="0"/>
            <w:permStart w:id="1694313180" w:edGrp="everyone" w:colFirst="1" w:colLast="1"/>
            <w:permStart w:id="2019368213" w:edGrp="everyone" w:colFirst="2" w:colLast="2"/>
            <w:permStart w:id="1445291560" w:edGrp="everyone" w:colFirst="3" w:colLast="3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6D32E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2090CB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6616B0" w14:textId="700C90EC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375292" w:rsidRPr="00374687" w14:paraId="51E67090" w14:textId="2A330B10" w:rsidTr="00375292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CFF4E8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293607398" w:edGrp="everyone" w:colFirst="0" w:colLast="0"/>
            <w:permStart w:id="1280384473" w:edGrp="everyone" w:colFirst="1" w:colLast="1"/>
            <w:permStart w:id="1922764656" w:edGrp="everyone" w:colFirst="2" w:colLast="2"/>
            <w:permStart w:id="1844339557" w:edGrp="everyone" w:colFirst="3" w:colLast="3"/>
            <w:permEnd w:id="1817864875"/>
            <w:permEnd w:id="1694313180"/>
            <w:permEnd w:id="2019368213"/>
            <w:permEnd w:id="1445291560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F32666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3EB0AC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741F6E" w14:textId="41889812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375292" w:rsidRPr="00374687" w14:paraId="12F0BF8C" w14:textId="380E8BEB" w:rsidTr="00375292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64CBEA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295831812" w:edGrp="everyone" w:colFirst="0" w:colLast="0"/>
            <w:permStart w:id="1284192514" w:edGrp="everyone" w:colFirst="1" w:colLast="1"/>
            <w:permStart w:id="1813661786" w:edGrp="everyone" w:colFirst="2" w:colLast="2"/>
            <w:permStart w:id="2077386898" w:edGrp="everyone" w:colFirst="3" w:colLast="3"/>
            <w:permEnd w:id="293607398"/>
            <w:permEnd w:id="1280384473"/>
            <w:permEnd w:id="1922764656"/>
            <w:permEnd w:id="1844339557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EFBD7B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460DB4" w14:textId="77777777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792799" w14:textId="7655C3D1" w:rsidR="00375292" w:rsidRPr="003A6891" w:rsidRDefault="0037529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EA1DF2" w:rsidRPr="00374687" w14:paraId="0E4DBADB" w14:textId="77777777" w:rsidTr="00375292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B112F8" w14:textId="77777777" w:rsidR="00EA1DF2" w:rsidRPr="003A6891" w:rsidRDefault="00EA1DF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4458592" w:edGrp="everyone" w:colFirst="0" w:colLast="0"/>
            <w:permStart w:id="1690592758" w:edGrp="everyone" w:colFirst="1" w:colLast="1"/>
            <w:permStart w:id="373359262" w:edGrp="everyone" w:colFirst="2" w:colLast="2"/>
            <w:permStart w:id="1486778063" w:edGrp="everyone" w:colFirst="3" w:colLast="3"/>
            <w:permEnd w:id="295831812"/>
            <w:permEnd w:id="1284192514"/>
            <w:permEnd w:id="1813661786"/>
            <w:permEnd w:id="2077386898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3182B1" w14:textId="77777777" w:rsidR="00EA1DF2" w:rsidRPr="003A6891" w:rsidRDefault="00EA1DF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6FAEE5" w14:textId="77777777" w:rsidR="00EA1DF2" w:rsidRPr="003A6891" w:rsidRDefault="00EA1DF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9564ED" w14:textId="77777777" w:rsidR="00EA1DF2" w:rsidRPr="003A6891" w:rsidRDefault="00EA1DF2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permEnd w:id="4458592"/>
      <w:permEnd w:id="1690592758"/>
      <w:permEnd w:id="373359262"/>
      <w:permEnd w:id="1486778063"/>
      <w:tr w:rsidR="00EA1DF2" w:rsidRPr="00374687" w14:paraId="767DF30F" w14:textId="77777777" w:rsidTr="00484955">
        <w:trPr>
          <w:cantSplit/>
          <w:trHeight w:val="442"/>
        </w:trPr>
        <w:tc>
          <w:tcPr>
            <w:tcW w:w="8217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F3829A" w14:textId="70056710" w:rsidR="00EA1DF2" w:rsidRPr="003A6891" w:rsidRDefault="00EA1DF2" w:rsidP="00EA1DF2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Confirmation of sample suitability 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>– I confirm that I have read the information on the ESRL website (</w:t>
            </w:r>
            <w:r w:rsidR="00484955">
              <w:rPr>
                <w:rFonts w:ascii="Arial" w:hAnsi="Arial" w:cs="Arial"/>
                <w:i/>
                <w:iCs/>
                <w:lang w:val="en-GB"/>
              </w:rPr>
              <w:t>www.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 xml:space="preserve">tcd.ie/Geology/esrl) regarding instrument capabilities and sample requirements or have discussed these with an appropriate ESRL staff member. I understand that some sample materials </w:t>
            </w:r>
            <w:r w:rsidR="00484955" w:rsidRPr="00484955">
              <w:rPr>
                <w:rFonts w:ascii="Arial" w:hAnsi="Arial" w:cs="Arial"/>
                <w:i/>
                <w:iCs/>
                <w:lang w:val="en-GB"/>
              </w:rPr>
              <w:t>may not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r w:rsidR="00484955" w:rsidRPr="00484955">
              <w:rPr>
                <w:rFonts w:ascii="Arial" w:hAnsi="Arial" w:cs="Arial"/>
                <w:i/>
                <w:iCs/>
                <w:lang w:val="en-GB"/>
              </w:rPr>
              <w:t xml:space="preserve">be 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>suitable for</w:t>
            </w:r>
            <w:r w:rsidR="00484955" w:rsidRPr="00484955">
              <w:rPr>
                <w:rFonts w:ascii="Arial" w:hAnsi="Arial" w:cs="Arial"/>
                <w:i/>
                <w:iCs/>
                <w:lang w:val="en-GB"/>
              </w:rPr>
              <w:t xml:space="preserve"> all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r w:rsidR="00484955" w:rsidRPr="00484955">
              <w:rPr>
                <w:rFonts w:ascii="Arial" w:hAnsi="Arial" w:cs="Arial"/>
                <w:i/>
                <w:iCs/>
                <w:lang w:val="en-GB"/>
              </w:rPr>
              <w:t xml:space="preserve">types of 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>analysis</w:t>
            </w:r>
            <w:r w:rsidR="00484955" w:rsidRPr="00484955">
              <w:rPr>
                <w:rFonts w:ascii="Arial" w:hAnsi="Arial" w:cs="Arial"/>
                <w:i/>
                <w:iCs/>
                <w:lang w:val="en-GB"/>
              </w:rPr>
              <w:t xml:space="preserve"> and 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>that I am responsible for checking that my samples are appropriate</w:t>
            </w:r>
            <w:r w:rsidR="00484955" w:rsidRPr="00484955">
              <w:rPr>
                <w:rFonts w:ascii="Arial" w:hAnsi="Arial" w:cs="Arial"/>
                <w:i/>
                <w:iCs/>
                <w:lang w:val="en-GB"/>
              </w:rPr>
              <w:t xml:space="preserve">. I hereby confirm that the samples detailed above are appropriate for the proposed analytical technique(s) </w:t>
            </w:r>
            <w:r w:rsidRPr="00484955">
              <w:rPr>
                <w:rFonts w:ascii="Arial" w:hAnsi="Arial" w:cs="Arial"/>
                <w:i/>
                <w:iCs/>
                <w:lang w:val="en-GB"/>
              </w:rPr>
              <w:t>(tick box)</w:t>
            </w:r>
            <w:r>
              <w:rPr>
                <w:rFonts w:ascii="Arial" w:hAnsi="Arial" w:cs="Arial"/>
                <w:lang w:val="en-GB"/>
              </w:rPr>
              <w:t>.</w:t>
            </w: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283B75" w14:textId="53E6DAB1" w:rsidR="00EA1DF2" w:rsidRPr="003A6891" w:rsidRDefault="005A26E4" w:rsidP="00484955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71038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966419510" w:edGrp="everyone"/>
                <w:r w:rsidR="004D55B2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  <w:permEnd w:id="966419510"/>
              </w:sdtContent>
            </w:sdt>
          </w:p>
        </w:tc>
      </w:tr>
    </w:tbl>
    <w:p w14:paraId="2AF47AC9" w14:textId="1A5B6831" w:rsidR="005A2D6D" w:rsidRDefault="005A2D6D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"/>
        <w:gridCol w:w="1871"/>
        <w:gridCol w:w="2098"/>
        <w:gridCol w:w="2608"/>
        <w:gridCol w:w="2268"/>
      </w:tblGrid>
      <w:tr w:rsidR="002F25A5" w:rsidRPr="00374687" w14:paraId="3F08BC06" w14:textId="77777777" w:rsidTr="00434FD9">
        <w:trPr>
          <w:cantSplit/>
          <w:trHeight w:val="454"/>
        </w:trPr>
        <w:tc>
          <w:tcPr>
            <w:tcW w:w="9355" w:type="dxa"/>
            <w:gridSpan w:val="5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4D874E1" w14:textId="32712FE8" w:rsidR="002F25A5" w:rsidRDefault="002F25A5" w:rsidP="00434FD9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bookmarkStart w:id="0" w:name="_Hlk74057737"/>
            <w:r>
              <w:rPr>
                <w:rFonts w:ascii="Arial" w:hAnsi="Arial" w:cs="Arial"/>
                <w:b/>
                <w:bCs/>
                <w:lang w:val="en-GB"/>
              </w:rPr>
              <w:t>5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>
              <w:rPr>
                <w:rFonts w:ascii="Arial" w:hAnsi="Arial" w:cs="Arial"/>
                <w:b/>
                <w:bCs/>
                <w:lang w:val="en-GB"/>
              </w:rPr>
              <w:t>Analytical details</w:t>
            </w:r>
            <w:r w:rsidRPr="003F03A0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lang w:val="en-GB"/>
              </w:rPr>
              <w:t xml:space="preserve">– 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please detail the analytical requirements of the project. Standard instrument capabilities are outlined at </w:t>
            </w:r>
            <w:r w:rsidRPr="00824D85">
              <w:rPr>
                <w:rFonts w:ascii="Arial" w:hAnsi="Arial" w:cs="Arial"/>
                <w:i/>
                <w:iCs/>
                <w:lang w:val="en-GB"/>
              </w:rPr>
              <w:t>www.tcd.ie/Geology/esrl/equipment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and the feasibility of any unconventional analytical requirements (i.e. beyond those detailed on the website) must be discussed with an ESRL staff member prior to submitting a project application.</w:t>
            </w:r>
          </w:p>
        </w:tc>
      </w:tr>
      <w:tr w:rsidR="002F25A5" w:rsidRPr="00374687" w14:paraId="061190FC" w14:textId="77777777" w:rsidTr="00434FD9">
        <w:trPr>
          <w:cantSplit/>
          <w:trHeight w:val="454"/>
        </w:trPr>
        <w:tc>
          <w:tcPr>
            <w:tcW w:w="510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D21F551" w14:textId="77777777" w:rsidR="002F25A5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ACCF4AD" w14:textId="77777777" w:rsidR="002F25A5" w:rsidRPr="003F03A0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Element</w:t>
            </w: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13D358EF" w14:textId="77777777" w:rsidR="002F25A5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nstrument</w:t>
            </w: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E077243" w14:textId="77777777" w:rsidR="002F25A5" w:rsidRPr="003F03A0" w:rsidRDefault="002F25A5" w:rsidP="00434FD9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Approx. concentration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6EB738F9" w14:textId="77777777" w:rsidR="002F25A5" w:rsidRPr="00374687" w:rsidRDefault="002F25A5" w:rsidP="00434F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Required precision</w:t>
            </w:r>
          </w:p>
        </w:tc>
      </w:tr>
      <w:tr w:rsidR="002F25A5" w:rsidRPr="00176C8C" w14:paraId="49C48341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6AF3D602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2064794607" w:edGrp="everyone" w:colFirst="1" w:colLast="1"/>
            <w:permStart w:id="2146578361" w:edGrp="everyone" w:colFirst="2" w:colLast="2"/>
            <w:permStart w:id="569587125" w:edGrp="everyone" w:colFirst="3" w:colLast="3"/>
            <w:permStart w:id="1235232828" w:edGrp="everyone" w:colFirst="4" w:colLast="4"/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65E8FD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A7F8DF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033703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624A2E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6B08C99F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2EC2577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356282515" w:edGrp="everyone" w:colFirst="1" w:colLast="1"/>
            <w:permStart w:id="2114585102" w:edGrp="everyone" w:colFirst="2" w:colLast="2"/>
            <w:permStart w:id="1133980042" w:edGrp="everyone" w:colFirst="3" w:colLast="3"/>
            <w:permStart w:id="2037197058" w:edGrp="everyone" w:colFirst="4" w:colLast="4"/>
            <w:permEnd w:id="2064794607"/>
            <w:permEnd w:id="2146578361"/>
            <w:permEnd w:id="569587125"/>
            <w:permEnd w:id="1235232828"/>
            <w:r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865F956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1B0712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EB2B88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F1F31F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03959F91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4B2BBF0A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2054758658" w:edGrp="everyone" w:colFirst="1" w:colLast="1"/>
            <w:permStart w:id="1569674124" w:edGrp="everyone" w:colFirst="2" w:colLast="2"/>
            <w:permStart w:id="1343387304" w:edGrp="everyone" w:colFirst="3" w:colLast="3"/>
            <w:permStart w:id="1214847819" w:edGrp="everyone" w:colFirst="4" w:colLast="4"/>
            <w:permEnd w:id="1356282515"/>
            <w:permEnd w:id="2114585102"/>
            <w:permEnd w:id="1133980042"/>
            <w:permEnd w:id="2037197058"/>
            <w:r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4CBA39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910382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407428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B50BE1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76AD3262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E1735A6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571161264" w:edGrp="everyone" w:colFirst="1" w:colLast="1"/>
            <w:permStart w:id="296171540" w:edGrp="everyone" w:colFirst="2" w:colLast="2"/>
            <w:permStart w:id="772627549" w:edGrp="everyone" w:colFirst="3" w:colLast="3"/>
            <w:permStart w:id="102981544" w:edGrp="everyone" w:colFirst="4" w:colLast="4"/>
            <w:permEnd w:id="2054758658"/>
            <w:permEnd w:id="1569674124"/>
            <w:permEnd w:id="1343387304"/>
            <w:permEnd w:id="1214847819"/>
            <w:r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71EF14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EDC0EF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0F759B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1F7A8C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726B2C30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6D72DE99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723257788" w:edGrp="everyone" w:colFirst="1" w:colLast="1"/>
            <w:permStart w:id="1815420705" w:edGrp="everyone" w:colFirst="2" w:colLast="2"/>
            <w:permStart w:id="148073412" w:edGrp="everyone" w:colFirst="3" w:colLast="3"/>
            <w:permStart w:id="1024012432" w:edGrp="everyone" w:colFirst="4" w:colLast="4"/>
            <w:permEnd w:id="571161264"/>
            <w:permEnd w:id="296171540"/>
            <w:permEnd w:id="772627549"/>
            <w:permEnd w:id="102981544"/>
            <w:r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5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D27D4E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1DFE91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BBC370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457375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49B0F794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48B21BB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805797169" w:edGrp="everyone" w:colFirst="1" w:colLast="1"/>
            <w:permStart w:id="56582620" w:edGrp="everyone" w:colFirst="2" w:colLast="2"/>
            <w:permStart w:id="1226076559" w:edGrp="everyone" w:colFirst="3" w:colLast="3"/>
            <w:permStart w:id="65615458" w:edGrp="everyone" w:colFirst="4" w:colLast="4"/>
            <w:permEnd w:id="723257788"/>
            <w:permEnd w:id="1815420705"/>
            <w:permEnd w:id="148073412"/>
            <w:permEnd w:id="1024012432"/>
            <w:r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99B2D0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6DB205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536F90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EBC9FF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38E22D6C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2516CE98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834492375" w:edGrp="everyone" w:colFirst="1" w:colLast="1"/>
            <w:permStart w:id="318120918" w:edGrp="everyone" w:colFirst="2" w:colLast="2"/>
            <w:permStart w:id="1300891746" w:edGrp="everyone" w:colFirst="3" w:colLast="3"/>
            <w:permStart w:id="1999400850" w:edGrp="everyone" w:colFirst="4" w:colLast="4"/>
            <w:permEnd w:id="1805797169"/>
            <w:permEnd w:id="56582620"/>
            <w:permEnd w:id="1226076559"/>
            <w:permEnd w:id="65615458"/>
            <w:r>
              <w:rPr>
                <w:rFonts w:ascii="Arial" w:hAnsi="Arial" w:cs="Arial"/>
                <w:sz w:val="20"/>
                <w:szCs w:val="20"/>
                <w:lang w:val="en-GB"/>
              </w:rPr>
              <w:t>7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007149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06F614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1B4126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9F0726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54AA7D50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57F5624C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803103030" w:edGrp="everyone" w:colFirst="1" w:colLast="1"/>
            <w:permStart w:id="1293439309" w:edGrp="everyone" w:colFirst="2" w:colLast="2"/>
            <w:permStart w:id="791434763" w:edGrp="everyone" w:colFirst="3" w:colLast="3"/>
            <w:permStart w:id="1237349452" w:edGrp="everyone" w:colFirst="4" w:colLast="4"/>
            <w:permEnd w:id="1834492375"/>
            <w:permEnd w:id="318120918"/>
            <w:permEnd w:id="1300891746"/>
            <w:permEnd w:id="1999400850"/>
            <w:r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C8E42F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E6D276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24EE95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E18B51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6FE9CCEB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2B964C91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793070690" w:edGrp="everyone" w:colFirst="1" w:colLast="1"/>
            <w:permStart w:id="87248837" w:edGrp="everyone" w:colFirst="2" w:colLast="2"/>
            <w:permStart w:id="814233684" w:edGrp="everyone" w:colFirst="3" w:colLast="3"/>
            <w:permStart w:id="1789268751" w:edGrp="everyone" w:colFirst="4" w:colLast="4"/>
            <w:permEnd w:id="1803103030"/>
            <w:permEnd w:id="1293439309"/>
            <w:permEnd w:id="791434763"/>
            <w:permEnd w:id="1237349452"/>
            <w:r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041CBC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CF2BC4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CEE561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4298BA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2AD187DA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776739CC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328804244" w:edGrp="everyone" w:colFirst="1" w:colLast="1"/>
            <w:permStart w:id="1550350889" w:edGrp="everyone" w:colFirst="2" w:colLast="2"/>
            <w:permStart w:id="873872559" w:edGrp="everyone" w:colFirst="3" w:colLast="3"/>
            <w:permStart w:id="898066103" w:edGrp="everyone" w:colFirst="4" w:colLast="4"/>
            <w:permEnd w:id="1793070690"/>
            <w:permEnd w:id="87248837"/>
            <w:permEnd w:id="814233684"/>
            <w:permEnd w:id="1789268751"/>
            <w:r>
              <w:rPr>
                <w:rFonts w:ascii="Arial" w:hAnsi="Arial" w:cs="Arial"/>
                <w:sz w:val="20"/>
                <w:szCs w:val="20"/>
                <w:lang w:val="en-GB"/>
              </w:rPr>
              <w:t>10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212CA3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BA47D9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63397C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A101DE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F25A5" w:rsidRPr="00176C8C" w14:paraId="26EE80F1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435586BE" w14:textId="77777777" w:rsidR="002F25A5" w:rsidRPr="0074779E" w:rsidRDefault="002F25A5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157706446" w:edGrp="everyone" w:colFirst="1" w:colLast="1"/>
            <w:permStart w:id="261649959" w:edGrp="everyone" w:colFirst="2" w:colLast="2"/>
            <w:permStart w:id="1497527903" w:edGrp="everyone" w:colFirst="3" w:colLast="3"/>
            <w:permStart w:id="1271363433" w:edGrp="everyone" w:colFirst="4" w:colLast="4"/>
            <w:permEnd w:id="328804244"/>
            <w:permEnd w:id="1550350889"/>
            <w:permEnd w:id="873872559"/>
            <w:permEnd w:id="898066103"/>
            <w:r>
              <w:rPr>
                <w:rFonts w:ascii="Arial" w:hAnsi="Arial" w:cs="Arial"/>
                <w:sz w:val="20"/>
                <w:szCs w:val="20"/>
                <w:lang w:val="en-GB"/>
              </w:rPr>
              <w:t>11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1F0AFA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F4FE80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D43AA3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DA334B" w14:textId="77777777" w:rsidR="002F25A5" w:rsidRPr="0074779E" w:rsidRDefault="002F25A5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bookmarkEnd w:id="0"/>
      <w:permEnd w:id="1157706446"/>
      <w:permEnd w:id="261649959"/>
      <w:permEnd w:id="1497527903"/>
      <w:permEnd w:id="1271363433"/>
    </w:tbl>
    <w:p w14:paraId="54838221" w14:textId="77777777" w:rsidR="00796DE8" w:rsidRDefault="00796DE8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1"/>
      </w:tblGrid>
      <w:tr w:rsidR="00BB7535" w:rsidRPr="00374687" w14:paraId="3933E475" w14:textId="77777777" w:rsidTr="00BB7535">
        <w:trPr>
          <w:cantSplit/>
          <w:trHeight w:val="680"/>
        </w:trPr>
        <w:tc>
          <w:tcPr>
            <w:tcW w:w="9351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7DDA4271" w14:textId="4846053A" w:rsidR="00BB7535" w:rsidRPr="00374687" w:rsidRDefault="002F25A5" w:rsidP="00BB7535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6</w:t>
            </w:r>
            <w:r w:rsidR="00BB7535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2E6F5C">
              <w:rPr>
                <w:rFonts w:ascii="Arial" w:hAnsi="Arial" w:cs="Arial"/>
                <w:b/>
                <w:bCs/>
                <w:lang w:val="en-GB"/>
              </w:rPr>
              <w:t>Analysis</w:t>
            </w:r>
            <w:r w:rsidR="00BB7535" w:rsidRPr="00374687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BB7535">
              <w:rPr>
                <w:rFonts w:ascii="Arial" w:hAnsi="Arial" w:cs="Arial"/>
                <w:b/>
                <w:bCs/>
                <w:lang w:val="en-GB"/>
              </w:rPr>
              <w:t xml:space="preserve">timing </w:t>
            </w:r>
            <w:r w:rsidR="00BB7535">
              <w:rPr>
                <w:rFonts w:ascii="Arial" w:hAnsi="Arial" w:cs="Arial"/>
                <w:lang w:val="en-GB"/>
              </w:rPr>
              <w:t xml:space="preserve">– </w:t>
            </w:r>
            <w:r w:rsidR="008C56A1">
              <w:rPr>
                <w:rFonts w:ascii="Arial" w:hAnsi="Arial" w:cs="Arial"/>
                <w:i/>
                <w:iCs/>
                <w:lang w:val="en-GB"/>
              </w:rPr>
              <w:t>estimate when the analyses will be required as accurately as possible.</w:t>
            </w:r>
          </w:p>
        </w:tc>
      </w:tr>
      <w:tr w:rsidR="00BB7535" w:rsidRPr="00374687" w14:paraId="34651918" w14:textId="77777777" w:rsidTr="00657875">
        <w:trPr>
          <w:cantSplit/>
          <w:trHeight w:val="1247"/>
        </w:trPr>
        <w:tc>
          <w:tcPr>
            <w:tcW w:w="9351" w:type="dxa"/>
            <w:tcBorders>
              <w:left w:val="single" w:sz="4" w:space="0" w:color="auto"/>
            </w:tcBorders>
            <w:shd w:val="clear" w:color="auto" w:fill="auto"/>
          </w:tcPr>
          <w:p w14:paraId="5E8877B4" w14:textId="77777777" w:rsidR="00BB7535" w:rsidRPr="00657875" w:rsidRDefault="00BB7535" w:rsidP="00657875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1071584528" w:edGrp="everyone" w:colFirst="0" w:colLast="0"/>
          </w:p>
        </w:tc>
      </w:tr>
      <w:permEnd w:id="1071584528"/>
    </w:tbl>
    <w:p w14:paraId="5D9EAA6E" w14:textId="5AB05CD4" w:rsidR="005A2D6D" w:rsidRPr="00BB7535" w:rsidRDefault="005A2D6D" w:rsidP="00BB7535">
      <w:pPr>
        <w:spacing w:after="0" w:line="240" w:lineRule="auto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2"/>
        <w:gridCol w:w="6949"/>
      </w:tblGrid>
      <w:tr w:rsidR="00A6510E" w:rsidRPr="00374687" w14:paraId="67DCB570" w14:textId="77777777" w:rsidTr="00872B93">
        <w:trPr>
          <w:cantSplit/>
          <w:trHeight w:val="1134"/>
        </w:trPr>
        <w:tc>
          <w:tcPr>
            <w:tcW w:w="934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55A9A2F0" w14:textId="5085C72D" w:rsidR="00A6510E" w:rsidRPr="00A6510E" w:rsidRDefault="002F25A5" w:rsidP="00152D39">
            <w:pPr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7</w:t>
            </w:r>
            <w:r w:rsidR="00A6510E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A6510E">
              <w:rPr>
                <w:rFonts w:ascii="Arial" w:hAnsi="Arial" w:cs="Arial"/>
                <w:b/>
                <w:bCs/>
                <w:lang w:val="en-GB"/>
              </w:rPr>
              <w:t>Declaration</w:t>
            </w:r>
            <w:r w:rsidR="00A6510E">
              <w:rPr>
                <w:rFonts w:ascii="Arial" w:hAnsi="Arial" w:cs="Arial"/>
                <w:lang w:val="en-GB"/>
              </w:rPr>
              <w:t xml:space="preserve"> – </w:t>
            </w:r>
            <w:r w:rsidR="00A6510E" w:rsidRPr="00A6510E">
              <w:rPr>
                <w:rFonts w:ascii="Arial" w:hAnsi="Arial" w:cs="Arial"/>
                <w:i/>
                <w:iCs/>
                <w:lang w:val="en-GB"/>
              </w:rPr>
              <w:t>I declare that the information provided is accurate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 xml:space="preserve"> and that the analyses are not being undertaken for commercial processes.</w:t>
            </w:r>
            <w:r w:rsidR="00A6510E" w:rsidRPr="00A6510E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 xml:space="preserve">I consent </w:t>
            </w:r>
            <w:r w:rsidR="00A6510E" w:rsidRPr="00A6510E">
              <w:rPr>
                <w:rFonts w:ascii="Arial" w:hAnsi="Arial" w:cs="Arial"/>
                <w:i/>
                <w:iCs/>
                <w:lang w:val="en-GB"/>
              </w:rPr>
              <w:t>that</w:t>
            </w:r>
            <w:r w:rsidR="00A6510E">
              <w:rPr>
                <w:rFonts w:ascii="Arial" w:hAnsi="Arial" w:cs="Arial"/>
                <w:i/>
                <w:iCs/>
                <w:lang w:val="en-GB"/>
              </w:rPr>
              <w:t xml:space="preserve"> Trinity College Dublin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>and/</w:t>
            </w:r>
            <w:r w:rsidR="00A6510E">
              <w:rPr>
                <w:rFonts w:ascii="Arial" w:hAnsi="Arial" w:cs="Arial"/>
                <w:i/>
                <w:iCs/>
                <w:lang w:val="en-GB"/>
              </w:rPr>
              <w:t>or</w:t>
            </w:r>
            <w:r w:rsidR="00A6510E" w:rsidRPr="00A6510E">
              <w:rPr>
                <w:rFonts w:ascii="Arial" w:hAnsi="Arial" w:cs="Arial"/>
                <w:i/>
                <w:iCs/>
                <w:lang w:val="en-GB"/>
              </w:rPr>
              <w:t xml:space="preserve"> Geological Survey Ireland may make any enquires </w:t>
            </w:r>
            <w:r w:rsidR="00A6510E">
              <w:rPr>
                <w:rFonts w:ascii="Arial" w:hAnsi="Arial" w:cs="Arial"/>
                <w:i/>
                <w:iCs/>
                <w:lang w:val="en-GB"/>
              </w:rPr>
              <w:t>they</w:t>
            </w:r>
            <w:r w:rsidR="00A6510E" w:rsidRPr="00A6510E">
              <w:rPr>
                <w:rFonts w:ascii="Arial" w:hAnsi="Arial" w:cs="Arial"/>
                <w:i/>
                <w:iCs/>
                <w:lang w:val="en-GB"/>
              </w:rPr>
              <w:t xml:space="preserve"> consider necessary to verify the information provided herein</w:t>
            </w:r>
            <w:r w:rsidR="008C56A1">
              <w:rPr>
                <w:rFonts w:ascii="Arial" w:hAnsi="Arial" w:cs="Arial"/>
                <w:i/>
                <w:iCs/>
                <w:lang w:val="en-GB"/>
              </w:rPr>
              <w:t>.</w:t>
            </w:r>
          </w:p>
        </w:tc>
      </w:tr>
      <w:tr w:rsidR="00A6510E" w:rsidRPr="00374687" w14:paraId="5A00B0B4" w14:textId="77777777" w:rsidTr="00872B93">
        <w:trPr>
          <w:cantSplit/>
          <w:trHeight w:val="1191"/>
        </w:trPr>
        <w:tc>
          <w:tcPr>
            <w:tcW w:w="2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298B3E" w14:textId="3A1C190B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841331337" w:edGrp="everyone" w:colFirst="1" w:colLast="1"/>
            <w:r>
              <w:rPr>
                <w:rFonts w:ascii="Arial" w:hAnsi="Arial" w:cs="Arial"/>
                <w:b/>
                <w:bCs/>
                <w:lang w:val="en-GB"/>
              </w:rPr>
              <w:t>Applicant signature</w:t>
            </w:r>
          </w:p>
        </w:tc>
        <w:tc>
          <w:tcPr>
            <w:tcW w:w="6949" w:type="dxa"/>
            <w:shd w:val="clear" w:color="auto" w:fill="auto"/>
            <w:vAlign w:val="center"/>
          </w:tcPr>
          <w:p w14:paraId="584E96EC" w14:textId="3B27A2C2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A6510E" w:rsidRPr="00374687" w14:paraId="790001B9" w14:textId="77777777" w:rsidTr="00872B93">
        <w:trPr>
          <w:cantSplit/>
          <w:trHeight w:val="454"/>
        </w:trPr>
        <w:tc>
          <w:tcPr>
            <w:tcW w:w="2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87C27A" w14:textId="0FDD2042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512502893" w:edGrp="everyone" w:colFirst="1" w:colLast="1"/>
            <w:permEnd w:id="1841331337"/>
            <w:r>
              <w:rPr>
                <w:rFonts w:ascii="Arial" w:hAnsi="Arial" w:cs="Arial"/>
                <w:b/>
                <w:bCs/>
                <w:lang w:val="en-GB"/>
              </w:rPr>
              <w:t>Date</w:t>
            </w:r>
          </w:p>
        </w:tc>
        <w:tc>
          <w:tcPr>
            <w:tcW w:w="6949" w:type="dxa"/>
            <w:shd w:val="clear" w:color="auto" w:fill="auto"/>
            <w:vAlign w:val="center"/>
          </w:tcPr>
          <w:p w14:paraId="5BD4424A" w14:textId="7A9BB7ED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512502893"/>
    </w:tbl>
    <w:p w14:paraId="71D94032" w14:textId="22AF92D6" w:rsidR="00E25165" w:rsidRDefault="00E25165" w:rsidP="00152D39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3260"/>
      </w:tblGrid>
      <w:tr w:rsidR="002E6F5C" w:rsidRPr="00374687" w14:paraId="74298713" w14:textId="77777777" w:rsidTr="00200B9B">
        <w:trPr>
          <w:cantSplit/>
          <w:trHeight w:val="284"/>
        </w:trPr>
        <w:tc>
          <w:tcPr>
            <w:tcW w:w="5386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6AD7CEE8" w14:textId="77777777" w:rsidR="002E6F5C" w:rsidRPr="00374687" w:rsidRDefault="002E6F5C" w:rsidP="00200B9B">
            <w:pPr>
              <w:spacing w:before="80" w:after="80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For </w:t>
            </w:r>
            <w:r>
              <w:rPr>
                <w:rFonts w:ascii="Arial" w:hAnsi="Arial" w:cs="Arial"/>
                <w:b/>
                <w:bCs/>
                <w:lang w:val="en-GB"/>
              </w:rPr>
              <w:t>Official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 Use Only</w:t>
            </w:r>
          </w:p>
        </w:tc>
      </w:tr>
      <w:tr w:rsidR="002E6F5C" w:rsidRPr="00374687" w14:paraId="69AFDB73" w14:textId="77777777" w:rsidTr="00200B9B">
        <w:trPr>
          <w:cantSplit/>
          <w:trHeight w:val="284"/>
        </w:trPr>
        <w:tc>
          <w:tcPr>
            <w:tcW w:w="2126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782FDA36" w14:textId="77777777" w:rsidR="002E6F5C" w:rsidRPr="00374687" w:rsidRDefault="002E6F5C" w:rsidP="00200B9B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  <w:permStart w:id="352262012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Date received</w:t>
            </w:r>
          </w:p>
        </w:tc>
        <w:tc>
          <w:tcPr>
            <w:tcW w:w="3260" w:type="dxa"/>
            <w:vAlign w:val="center"/>
          </w:tcPr>
          <w:p w14:paraId="5ED342A0" w14:textId="77777777" w:rsidR="002E6F5C" w:rsidRPr="00374687" w:rsidRDefault="002E6F5C" w:rsidP="00200B9B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tr w:rsidR="002E6F5C" w:rsidRPr="00374687" w14:paraId="67C29DEC" w14:textId="77777777" w:rsidTr="00200B9B">
        <w:trPr>
          <w:cantSplit/>
          <w:trHeight w:val="449"/>
        </w:trPr>
        <w:tc>
          <w:tcPr>
            <w:tcW w:w="2126" w:type="dxa"/>
            <w:tcBorders>
              <w:left w:val="single" w:sz="4" w:space="0" w:color="auto"/>
              <w:bottom w:val="single" w:sz="4" w:space="0" w:color="auto"/>
            </w:tcBorders>
            <w:shd w:val="clear" w:color="auto" w:fill="BBC59B"/>
            <w:vAlign w:val="center"/>
          </w:tcPr>
          <w:p w14:paraId="1A82B720" w14:textId="77777777" w:rsidR="002E6F5C" w:rsidRPr="00374687" w:rsidRDefault="002E6F5C" w:rsidP="00200B9B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  <w:permStart w:id="1670525473" w:edGrp="everyone" w:colFirst="1" w:colLast="1"/>
            <w:permEnd w:id="352262012"/>
            <w:r w:rsidRPr="00374687">
              <w:rPr>
                <w:rFonts w:ascii="Arial" w:hAnsi="Arial" w:cs="Arial"/>
                <w:b/>
                <w:bCs/>
                <w:lang w:val="en-GB"/>
              </w:rPr>
              <w:t>Application No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23B81321" w14:textId="77777777" w:rsidR="002E6F5C" w:rsidRPr="00374687" w:rsidRDefault="002E6F5C" w:rsidP="00200B9B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tr w:rsidR="002E6F5C" w:rsidRPr="00374687" w14:paraId="3540F12B" w14:textId="77777777" w:rsidTr="00200B9B">
        <w:trPr>
          <w:cantSplit/>
          <w:trHeight w:hRule="exact" w:val="454"/>
        </w:trPr>
        <w:tc>
          <w:tcPr>
            <w:tcW w:w="2126" w:type="dxa"/>
            <w:tcBorders>
              <w:left w:val="single" w:sz="4" w:space="0" w:color="auto"/>
              <w:bottom w:val="single" w:sz="4" w:space="0" w:color="auto"/>
            </w:tcBorders>
            <w:shd w:val="clear" w:color="auto" w:fill="BBC59B"/>
            <w:vAlign w:val="center"/>
          </w:tcPr>
          <w:p w14:paraId="303144C5" w14:textId="77777777" w:rsidR="002E6F5C" w:rsidRPr="00374687" w:rsidRDefault="002E6F5C" w:rsidP="00200B9B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  <w:permStart w:id="1368340145" w:edGrp="everyone" w:colFirst="1" w:colLast="1"/>
            <w:permEnd w:id="1670525473"/>
            <w:r w:rsidRPr="00374687">
              <w:rPr>
                <w:rFonts w:ascii="Arial" w:hAnsi="Arial" w:cs="Arial"/>
                <w:b/>
                <w:bCs/>
                <w:lang w:val="en-GB"/>
              </w:rPr>
              <w:t>Status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6D2811D4" w14:textId="77777777" w:rsidR="002E6F5C" w:rsidRPr="00374687" w:rsidRDefault="002E6F5C" w:rsidP="00200B9B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permEnd w:id="1368340145"/>
    </w:tbl>
    <w:p w14:paraId="44A0E0AB" w14:textId="327EBA32" w:rsidR="002E6F5C" w:rsidRPr="00152D39" w:rsidRDefault="002E6F5C" w:rsidP="002E6F5C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sectPr w:rsidR="002E6F5C" w:rsidRPr="00152D39" w:rsidSect="004F1DFD">
      <w:footnotePr>
        <w:numFmt w:val="chicago"/>
        <w:numRestart w:val="eachPage"/>
      </w:footnotePr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3582A" w14:textId="77777777" w:rsidR="00B92548" w:rsidRDefault="00B92548" w:rsidP="000E4BE7">
      <w:pPr>
        <w:spacing w:after="0" w:line="240" w:lineRule="auto"/>
      </w:pPr>
      <w:r>
        <w:separator/>
      </w:r>
    </w:p>
  </w:endnote>
  <w:endnote w:type="continuationSeparator" w:id="0">
    <w:p w14:paraId="19EE35B1" w14:textId="77777777" w:rsidR="00B92548" w:rsidRDefault="00B92548" w:rsidP="000E4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</w:rPr>
      <w:id w:val="-354430492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noProof/>
      </w:rPr>
    </w:sdtEndPr>
    <w:sdtContent>
      <w:p w14:paraId="75D60F3E" w14:textId="77777777" w:rsidR="006E25A7" w:rsidRDefault="003316F9" w:rsidP="006E25A7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31D1">
          <w:rPr>
            <w:noProof/>
          </w:rPr>
          <w:t>2</w:t>
        </w:r>
        <w:r>
          <w:rPr>
            <w:noProof/>
          </w:rPr>
          <w:fldChar w:fldCharType="end"/>
        </w:r>
      </w:p>
      <w:sdt>
        <w:sdtPr>
          <w:rPr>
            <w:rFonts w:asciiTheme="minorHAnsi" w:hAnsiTheme="minorHAnsi" w:cstheme="minorBidi"/>
            <w:color w:val="auto"/>
            <w:sz w:val="22"/>
            <w:szCs w:val="22"/>
            <w:lang w:val="en-US"/>
          </w:rPr>
          <w:id w:val="-83675872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1F2D48B5" w14:textId="77777777" w:rsidR="006E25A7" w:rsidRPr="00984BE8" w:rsidRDefault="006E25A7" w:rsidP="006E25A7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FORM_ESRL 2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 - </w:t>
            </w:r>
            <w:r w:rsidRPr="006E25A7">
              <w:rPr>
                <w:rFonts w:ascii="Times New Roman" w:hAnsi="Times New Roman" w:cs="Times New Roman"/>
                <w:sz w:val="14"/>
                <w:szCs w:val="14"/>
              </w:rPr>
              <w:t>ESRL_support letter form</w:t>
            </w:r>
          </w:p>
          <w:p w14:paraId="274B0E57" w14:textId="77777777" w:rsidR="006E25A7" w:rsidRPr="00984BE8" w:rsidRDefault="006E25A7" w:rsidP="006E25A7">
            <w:pPr>
              <w:pStyle w:val="Footer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Approved by Dr Michael Stock </w:t>
            </w:r>
          </w:p>
          <w:p w14:paraId="7552276F" w14:textId="5403F8CB" w:rsidR="003316F9" w:rsidRDefault="006E25A7" w:rsidP="006E25A7">
            <w:pPr>
              <w:pStyle w:val="Footer"/>
              <w:rPr>
                <w:noProof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Date: February 16, 2021 Review 00</w:t>
            </w:r>
          </w:p>
        </w:sdtContent>
      </w:sdt>
    </w:sdtContent>
  </w:sdt>
  <w:p w14:paraId="66A90EEC" w14:textId="77777777" w:rsidR="002A3887" w:rsidRDefault="002A38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 w:cstheme="minorBidi"/>
        <w:color w:val="auto"/>
        <w:sz w:val="22"/>
        <w:szCs w:val="22"/>
        <w:lang w:val="en-US"/>
      </w:rPr>
      <w:id w:val="-696770510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Theme="minorHAnsi" w:hAnsiTheme="minorHAnsi" w:cstheme="minorBidi"/>
            <w:color w:val="auto"/>
            <w:sz w:val="22"/>
            <w:szCs w:val="22"/>
            <w:lang w:val="en-US"/>
          </w:rPr>
          <w:id w:val="-688835236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28B9B235" w14:textId="59EB0795" w:rsidR="006E25A7" w:rsidRPr="00984BE8" w:rsidRDefault="006E25A7" w:rsidP="006E25A7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FORM_ESRL 2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c</w:t>
            </w: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 - </w:t>
            </w:r>
            <w:r w:rsidRPr="006E25A7">
              <w:rPr>
                <w:rFonts w:ascii="Times New Roman" w:hAnsi="Times New Roman" w:cs="Times New Roman"/>
                <w:sz w:val="14"/>
                <w:szCs w:val="14"/>
              </w:rPr>
              <w:t>ESRL_support letter form</w:t>
            </w:r>
          </w:p>
          <w:p w14:paraId="76F667D4" w14:textId="77777777" w:rsidR="006E25A7" w:rsidRPr="00984BE8" w:rsidRDefault="006E25A7" w:rsidP="006E25A7">
            <w:pPr>
              <w:pStyle w:val="Footer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Approved by Dr Michael Stock </w:t>
            </w:r>
          </w:p>
          <w:p w14:paraId="37BE93DC" w14:textId="72088674" w:rsidR="003316F9" w:rsidRDefault="006E25A7" w:rsidP="006E25A7">
            <w:pPr>
              <w:pStyle w:val="Footer"/>
              <w:rPr>
                <w:noProof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Date: February 16, 2021 Review 00</w:t>
            </w:r>
          </w:p>
        </w:sdtContent>
      </w:sdt>
    </w:sdtContent>
  </w:sdt>
  <w:p w14:paraId="759DAEE2" w14:textId="77777777" w:rsidR="003316F9" w:rsidRDefault="003316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4C35D" w14:textId="77777777" w:rsidR="00B92548" w:rsidRDefault="00B92548" w:rsidP="000E4BE7">
      <w:pPr>
        <w:spacing w:after="0" w:line="240" w:lineRule="auto"/>
      </w:pPr>
      <w:r>
        <w:separator/>
      </w:r>
    </w:p>
  </w:footnote>
  <w:footnote w:type="continuationSeparator" w:id="0">
    <w:p w14:paraId="1C9198CE" w14:textId="77777777" w:rsidR="00B92548" w:rsidRDefault="00B92548" w:rsidP="000E4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5C3E8" w14:textId="448E7749" w:rsidR="008474C1" w:rsidRDefault="008474C1" w:rsidP="008474C1">
    <w:pPr>
      <w:pStyle w:val="Header"/>
    </w:pPr>
    <w:r w:rsidRPr="00DB6DAF"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28831399" wp14:editId="58EC9C67">
          <wp:simplePos x="0" y="0"/>
          <wp:positionH relativeFrom="column">
            <wp:posOffset>4640107</wp:posOffset>
          </wp:positionH>
          <wp:positionV relativeFrom="paragraph">
            <wp:posOffset>154305</wp:posOffset>
          </wp:positionV>
          <wp:extent cx="1289050" cy="420370"/>
          <wp:effectExtent l="0" t="0" r="6350" b="0"/>
          <wp:wrapNone/>
          <wp:docPr id="5" name="Picture 5" descr="Geological Survey Ireland (GSI) – Geoscience Irel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eological Survey Ireland (GSI) – Geoscience Irelan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77" t="30322" r="5163" b="28606"/>
                  <a:stretch/>
                </pic:blipFill>
                <pic:spPr bwMode="auto">
                  <a:xfrm>
                    <a:off x="0" y="0"/>
                    <a:ext cx="1289050" cy="420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B6DAF">
      <w:rPr>
        <w:noProof/>
        <w:lang w:val="en-IE" w:eastAsia="en-IE"/>
      </w:rPr>
      <w:drawing>
        <wp:anchor distT="0" distB="0" distL="114300" distR="114300" simplePos="0" relativeHeight="251658240" behindDoc="0" locked="0" layoutInCell="1" allowOverlap="1" wp14:anchorId="54D6C31D" wp14:editId="65E67A92">
          <wp:simplePos x="0" y="0"/>
          <wp:positionH relativeFrom="margin">
            <wp:posOffset>2233457</wp:posOffset>
          </wp:positionH>
          <wp:positionV relativeFrom="paragraph">
            <wp:posOffset>114300</wp:posOffset>
          </wp:positionV>
          <wp:extent cx="1454150" cy="52387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387"/>
                  <a:stretch/>
                </pic:blipFill>
                <pic:spPr bwMode="auto">
                  <a:xfrm>
                    <a:off x="0" y="0"/>
                    <a:ext cx="14541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E" w:eastAsia="en-IE"/>
      </w:rPr>
      <w:drawing>
        <wp:inline distT="0" distB="0" distL="0" distR="0" wp14:anchorId="0A06162B" wp14:editId="4CFB1B73">
          <wp:extent cx="1774201" cy="68834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132"/>
                  <a:stretch/>
                </pic:blipFill>
                <pic:spPr bwMode="auto">
                  <a:xfrm>
                    <a:off x="0" y="0"/>
                    <a:ext cx="1788078" cy="6937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oe8kutLmFiOMZce4wjs20Oc4fVIfy/OFM79h19qNBRorLpe7B0JVpE9U0HJ0F/R96HGtQuXCzDQrIb92Kx62w==" w:salt="YZ9QwhLa6UBkL4/nN5pLHA=="/>
  <w:defaultTabStop w:val="720"/>
  <w:characterSpacingControl w:val="doNotCompress"/>
  <w:hdrShapeDefaults>
    <o:shapedefaults v:ext="edit" spidmax="8193"/>
  </w:hdrShapeDefaults>
  <w:footnotePr>
    <w:numFmt w:val="chicago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zY3MTM0MTYxNzJX0lEKTi0uzszPAykwqwUAbMoSiSwAAAA="/>
  </w:docVars>
  <w:rsids>
    <w:rsidRoot w:val="00FE2790"/>
    <w:rsid w:val="00051817"/>
    <w:rsid w:val="000856F5"/>
    <w:rsid w:val="00090786"/>
    <w:rsid w:val="000B3DAC"/>
    <w:rsid w:val="000D265F"/>
    <w:rsid w:val="000E05F2"/>
    <w:rsid w:val="000E4BE7"/>
    <w:rsid w:val="00107759"/>
    <w:rsid w:val="00114509"/>
    <w:rsid w:val="00122CFD"/>
    <w:rsid w:val="00152D39"/>
    <w:rsid w:val="001563F4"/>
    <w:rsid w:val="00182736"/>
    <w:rsid w:val="00183274"/>
    <w:rsid w:val="001E6EA5"/>
    <w:rsid w:val="002213C8"/>
    <w:rsid w:val="00221408"/>
    <w:rsid w:val="00234079"/>
    <w:rsid w:val="00253E92"/>
    <w:rsid w:val="002635A5"/>
    <w:rsid w:val="002A3887"/>
    <w:rsid w:val="002A4E10"/>
    <w:rsid w:val="002E6F5C"/>
    <w:rsid w:val="002F0982"/>
    <w:rsid w:val="002F25A5"/>
    <w:rsid w:val="00327FF7"/>
    <w:rsid w:val="003316F9"/>
    <w:rsid w:val="00354980"/>
    <w:rsid w:val="00374687"/>
    <w:rsid w:val="00375292"/>
    <w:rsid w:val="00396B25"/>
    <w:rsid w:val="003A6891"/>
    <w:rsid w:val="003B6A22"/>
    <w:rsid w:val="003C5B19"/>
    <w:rsid w:val="003C636F"/>
    <w:rsid w:val="003F03A0"/>
    <w:rsid w:val="0040368F"/>
    <w:rsid w:val="004229A8"/>
    <w:rsid w:val="0043179D"/>
    <w:rsid w:val="004620C8"/>
    <w:rsid w:val="004629DD"/>
    <w:rsid w:val="00484955"/>
    <w:rsid w:val="00494400"/>
    <w:rsid w:val="004974DD"/>
    <w:rsid w:val="004D55B2"/>
    <w:rsid w:val="004E66CA"/>
    <w:rsid w:val="004F1DFD"/>
    <w:rsid w:val="004F2A16"/>
    <w:rsid w:val="005148D7"/>
    <w:rsid w:val="005A2D6D"/>
    <w:rsid w:val="005B277D"/>
    <w:rsid w:val="005B2D13"/>
    <w:rsid w:val="005B7920"/>
    <w:rsid w:val="005C4313"/>
    <w:rsid w:val="005F0482"/>
    <w:rsid w:val="00611231"/>
    <w:rsid w:val="00657875"/>
    <w:rsid w:val="00677278"/>
    <w:rsid w:val="00680409"/>
    <w:rsid w:val="006A124B"/>
    <w:rsid w:val="006E25A7"/>
    <w:rsid w:val="00704E03"/>
    <w:rsid w:val="00707CAA"/>
    <w:rsid w:val="00756AA7"/>
    <w:rsid w:val="0076495F"/>
    <w:rsid w:val="0078752F"/>
    <w:rsid w:val="00792025"/>
    <w:rsid w:val="00796DE8"/>
    <w:rsid w:val="007A31D1"/>
    <w:rsid w:val="0084443A"/>
    <w:rsid w:val="008474C1"/>
    <w:rsid w:val="00872B93"/>
    <w:rsid w:val="008775BF"/>
    <w:rsid w:val="00893EB1"/>
    <w:rsid w:val="008A1E86"/>
    <w:rsid w:val="008B3BAA"/>
    <w:rsid w:val="008B7685"/>
    <w:rsid w:val="008C56A1"/>
    <w:rsid w:val="00933AC4"/>
    <w:rsid w:val="00941622"/>
    <w:rsid w:val="00945888"/>
    <w:rsid w:val="00947EBC"/>
    <w:rsid w:val="00995B0B"/>
    <w:rsid w:val="009F059B"/>
    <w:rsid w:val="00A04C5A"/>
    <w:rsid w:val="00A150EC"/>
    <w:rsid w:val="00A524DA"/>
    <w:rsid w:val="00A6510E"/>
    <w:rsid w:val="00A72BA6"/>
    <w:rsid w:val="00A74B31"/>
    <w:rsid w:val="00A76C9A"/>
    <w:rsid w:val="00A86278"/>
    <w:rsid w:val="00A8795D"/>
    <w:rsid w:val="00AA279A"/>
    <w:rsid w:val="00AB58DB"/>
    <w:rsid w:val="00AD1617"/>
    <w:rsid w:val="00AF0600"/>
    <w:rsid w:val="00B054AF"/>
    <w:rsid w:val="00B3212F"/>
    <w:rsid w:val="00B367CC"/>
    <w:rsid w:val="00B549BB"/>
    <w:rsid w:val="00B92548"/>
    <w:rsid w:val="00BB7535"/>
    <w:rsid w:val="00BC2D3C"/>
    <w:rsid w:val="00BD646C"/>
    <w:rsid w:val="00BF348C"/>
    <w:rsid w:val="00C05CC6"/>
    <w:rsid w:val="00C522E2"/>
    <w:rsid w:val="00CF0AF1"/>
    <w:rsid w:val="00CF3C1D"/>
    <w:rsid w:val="00D34D76"/>
    <w:rsid w:val="00D37AF5"/>
    <w:rsid w:val="00D529DA"/>
    <w:rsid w:val="00D57B81"/>
    <w:rsid w:val="00DC51C5"/>
    <w:rsid w:val="00DD4DEB"/>
    <w:rsid w:val="00DD6423"/>
    <w:rsid w:val="00E25165"/>
    <w:rsid w:val="00E349CC"/>
    <w:rsid w:val="00E75D87"/>
    <w:rsid w:val="00E82097"/>
    <w:rsid w:val="00E843AA"/>
    <w:rsid w:val="00EA1DF2"/>
    <w:rsid w:val="00EB68F3"/>
    <w:rsid w:val="00F157A7"/>
    <w:rsid w:val="00F374FB"/>
    <w:rsid w:val="00F509E5"/>
    <w:rsid w:val="00F7003B"/>
    <w:rsid w:val="00F862B4"/>
    <w:rsid w:val="00FC3C25"/>
    <w:rsid w:val="00FC7E91"/>
    <w:rsid w:val="00FE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C1B542"/>
  <w15:docId w15:val="{54CD4B85-1CF3-4E3D-A94B-83CB2416E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2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FE279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E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BE7"/>
  </w:style>
  <w:style w:type="paragraph" w:styleId="Footer">
    <w:name w:val="footer"/>
    <w:basedOn w:val="Normal"/>
    <w:link w:val="FooterChar"/>
    <w:uiPriority w:val="99"/>
    <w:unhideWhenUsed/>
    <w:rsid w:val="000E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BE7"/>
  </w:style>
  <w:style w:type="paragraph" w:styleId="FootnoteText">
    <w:name w:val="footnote text"/>
    <w:basedOn w:val="Normal"/>
    <w:link w:val="FootnoteTextChar"/>
    <w:uiPriority w:val="99"/>
    <w:semiHidden/>
    <w:unhideWhenUsed/>
    <w:rsid w:val="009F059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05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059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7E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7EB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EB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25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51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10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57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7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7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7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7A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C5B19"/>
    <w:rPr>
      <w:color w:val="605E5C"/>
      <w:shd w:val="clear" w:color="auto" w:fill="E1DFDD"/>
    </w:rPr>
  </w:style>
  <w:style w:type="paragraph" w:customStyle="1" w:styleId="Default">
    <w:name w:val="Default"/>
    <w:rsid w:val="006E25A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D685F6E7481439FF6A580F5C5E826" ma:contentTypeVersion="10" ma:contentTypeDescription="Create a new document." ma:contentTypeScope="" ma:versionID="58dcf63a220ed31e0cd7850af69f5e8e">
  <xsd:schema xmlns:xsd="http://www.w3.org/2001/XMLSchema" xmlns:xs="http://www.w3.org/2001/XMLSchema" xmlns:p="http://schemas.microsoft.com/office/2006/metadata/properties" xmlns:ns3="b5b8ee6b-81e7-44a4-a758-831fd1b40d43" targetNamespace="http://schemas.microsoft.com/office/2006/metadata/properties" ma:root="true" ma:fieldsID="624c94115c81614d0f7ac901b705efc2" ns3:_="">
    <xsd:import namespace="b5b8ee6b-81e7-44a4-a758-831fd1b40d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8ee6b-81e7-44a4-a758-831fd1b40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69D1D-FEEA-4DE5-AC23-F8E0FB9134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5F26AE-A98B-4866-9E74-0D0771FE3A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B79C0-2DD3-4752-BC3A-12383A692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b8ee6b-81e7-44a4-a758-831fd1b40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8CA89E-9FDE-4330-A4C4-E674F4281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7</Words>
  <Characters>3009</Characters>
  <Application>Microsoft Office Word</Application>
  <DocSecurity>8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cations, Climate Action and the Enviroment</Company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tock</dc:creator>
  <cp:lastModifiedBy>Michael Stock</cp:lastModifiedBy>
  <cp:revision>2</cp:revision>
  <dcterms:created xsi:type="dcterms:W3CDTF">2021-08-09T12:01:00Z</dcterms:created>
  <dcterms:modified xsi:type="dcterms:W3CDTF">2021-08-0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9D685F6E7481439FF6A580F5C5E826</vt:lpwstr>
  </property>
</Properties>
</file>